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39123C" w14:textId="253AF0A3" w:rsidR="00187456" w:rsidRPr="00E65E0E" w:rsidRDefault="003C36DA" w:rsidP="003C36DA">
      <w:pPr>
        <w:rPr>
          <w:rFonts w:asciiTheme="majorHAnsi" w:hAnsiTheme="majorHAnsi" w:cstheme="majorHAnsi"/>
          <w:b/>
          <w:sz w:val="40"/>
        </w:rPr>
      </w:pPr>
      <w:r w:rsidRPr="00E65E0E">
        <w:rPr>
          <w:rFonts w:asciiTheme="majorHAnsi" w:hAnsiTheme="majorHAnsi" w:cstheme="majorHAnsi"/>
          <w:b/>
          <w:sz w:val="40"/>
        </w:rPr>
        <w:t>Project Log</w:t>
      </w:r>
    </w:p>
    <w:p w14:paraId="15CC1E30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eam Name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Development Team</w:t>
      </w:r>
    </w:p>
    <w:p w14:paraId="33029188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Topic: </w:t>
      </w:r>
      <w:proofErr w:type="spellStart"/>
      <w:r w:rsidRPr="00514BA4">
        <w:rPr>
          <w:rFonts w:asciiTheme="majorHAnsi" w:hAnsiTheme="majorHAnsi" w:cstheme="majorHAnsi"/>
          <w:sz w:val="24"/>
        </w:rPr>
        <w:t>Usearch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</w:p>
    <w:p w14:paraId="35E2BD53" w14:textId="77777777" w:rsidR="003C36DA" w:rsidRPr="00514BA4" w:rsidRDefault="003C36DA" w:rsidP="003C36DA">
      <w:p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Team Members</w:t>
      </w:r>
    </w:p>
    <w:p w14:paraId="003B4420" w14:textId="02F13526" w:rsidR="003C36DA" w:rsidRPr="00514BA4" w:rsidRDefault="003C36DA" w:rsidP="003C36DA">
      <w:pPr>
        <w:ind w:firstLine="360"/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 xml:space="preserve">Name 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Roles</w:t>
      </w:r>
    </w:p>
    <w:p w14:paraId="75A7CFBB" w14:textId="056D64FE" w:rsidR="00177D38" w:rsidRPr="00EA37C6" w:rsidRDefault="003C36DA" w:rsidP="00EA37C6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Shesan Balachandran (SB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  <w:t>Project Manager</w:t>
      </w:r>
      <w:r w:rsidR="002F7106">
        <w:rPr>
          <w:rFonts w:asciiTheme="majorHAnsi" w:hAnsiTheme="majorHAnsi" w:cstheme="majorHAnsi"/>
          <w:sz w:val="24"/>
        </w:rPr>
        <w:t>/</w:t>
      </w:r>
      <w:r w:rsidR="00EA37C6">
        <w:rPr>
          <w:rFonts w:asciiTheme="majorHAnsi" w:hAnsiTheme="majorHAnsi" w:cstheme="majorHAnsi"/>
          <w:sz w:val="24"/>
        </w:rPr>
        <w:t>Developer</w:t>
      </w:r>
    </w:p>
    <w:p w14:paraId="69DBC98F" w14:textId="099586A3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Nishanth Raveendran (NR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Scrum Master/</w:t>
      </w:r>
      <w:r w:rsidR="00EA37C6">
        <w:rPr>
          <w:rFonts w:asciiTheme="majorHAnsi" w:hAnsiTheme="majorHAnsi" w:cstheme="majorHAnsi"/>
          <w:sz w:val="24"/>
        </w:rPr>
        <w:t>Developer</w:t>
      </w:r>
      <w:r w:rsidRPr="00514BA4">
        <w:rPr>
          <w:rFonts w:asciiTheme="majorHAnsi" w:hAnsiTheme="majorHAnsi" w:cstheme="majorHAnsi"/>
          <w:sz w:val="24"/>
        </w:rPr>
        <w:tab/>
      </w:r>
    </w:p>
    <w:p w14:paraId="478FA349" w14:textId="61401B13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proofErr w:type="spellStart"/>
      <w:r w:rsidRPr="00514BA4">
        <w:rPr>
          <w:rFonts w:asciiTheme="majorHAnsi" w:hAnsiTheme="majorHAnsi" w:cstheme="majorHAnsi"/>
          <w:sz w:val="24"/>
        </w:rPr>
        <w:t>Dananjay</w:t>
      </w:r>
      <w:proofErr w:type="spellEnd"/>
      <w:r w:rsidRPr="00514BA4">
        <w:rPr>
          <w:rFonts w:asciiTheme="majorHAnsi" w:hAnsiTheme="majorHAnsi" w:cstheme="majorHAnsi"/>
          <w:sz w:val="24"/>
        </w:rPr>
        <w:t xml:space="preserve"> </w:t>
      </w:r>
      <w:proofErr w:type="spellStart"/>
      <w:r w:rsidRPr="00514BA4">
        <w:rPr>
          <w:rFonts w:asciiTheme="majorHAnsi" w:hAnsiTheme="majorHAnsi" w:cstheme="majorHAnsi"/>
          <w:sz w:val="24"/>
        </w:rPr>
        <w:t>Prabaharan</w:t>
      </w:r>
      <w:proofErr w:type="spellEnd"/>
      <w:r w:rsidRPr="00514BA4">
        <w:rPr>
          <w:rFonts w:asciiTheme="majorHAnsi" w:hAnsiTheme="majorHAnsi" w:cstheme="majorHAnsi"/>
          <w:sz w:val="24"/>
        </w:rPr>
        <w:tab/>
        <w:t>(DP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1D5AE7">
        <w:rPr>
          <w:rFonts w:asciiTheme="majorHAnsi" w:hAnsiTheme="majorHAnsi" w:cstheme="majorHAnsi"/>
          <w:sz w:val="24"/>
        </w:rPr>
        <w:t>Meeting Organizer</w:t>
      </w:r>
      <w:bookmarkStart w:id="0" w:name="_GoBack"/>
      <w:bookmarkEnd w:id="0"/>
      <w:r w:rsidR="00EA37C6">
        <w:rPr>
          <w:rFonts w:asciiTheme="majorHAnsi" w:hAnsiTheme="majorHAnsi" w:cstheme="majorHAnsi"/>
          <w:sz w:val="24"/>
        </w:rPr>
        <w:t>/Developer</w:t>
      </w:r>
    </w:p>
    <w:p w14:paraId="08479D76" w14:textId="3D7D7393" w:rsidR="003C36DA" w:rsidRPr="00514BA4" w:rsidRDefault="003C36DA" w:rsidP="003C36DA">
      <w:pPr>
        <w:pStyle w:val="ListParagraph"/>
        <w:numPr>
          <w:ilvl w:val="0"/>
          <w:numId w:val="1"/>
        </w:numPr>
        <w:rPr>
          <w:rFonts w:asciiTheme="majorHAnsi" w:hAnsiTheme="majorHAnsi" w:cstheme="majorHAnsi"/>
          <w:sz w:val="24"/>
        </w:rPr>
      </w:pPr>
      <w:r w:rsidRPr="00514BA4">
        <w:rPr>
          <w:rFonts w:asciiTheme="majorHAnsi" w:hAnsiTheme="majorHAnsi" w:cstheme="majorHAnsi"/>
          <w:sz w:val="24"/>
        </w:rPr>
        <w:t>Bill Nguyen (BN)</w:t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Pr="00514BA4">
        <w:rPr>
          <w:rFonts w:asciiTheme="majorHAnsi" w:hAnsiTheme="majorHAnsi" w:cstheme="majorHAnsi"/>
          <w:sz w:val="24"/>
        </w:rPr>
        <w:tab/>
      </w:r>
      <w:r w:rsidR="00E65E0E">
        <w:rPr>
          <w:rFonts w:asciiTheme="majorHAnsi" w:hAnsiTheme="majorHAnsi" w:cstheme="majorHAnsi"/>
          <w:sz w:val="24"/>
        </w:rPr>
        <w:t>Front-end Design</w:t>
      </w:r>
      <w:r w:rsidR="001D5AE7">
        <w:rPr>
          <w:rFonts w:asciiTheme="majorHAnsi" w:hAnsiTheme="majorHAnsi" w:cstheme="majorHAnsi"/>
          <w:sz w:val="24"/>
        </w:rPr>
        <w:t>er</w:t>
      </w:r>
      <w:r w:rsidR="00EA37C6">
        <w:rPr>
          <w:rFonts w:asciiTheme="majorHAnsi" w:hAnsiTheme="majorHAnsi" w:cstheme="majorHAnsi"/>
          <w:sz w:val="24"/>
        </w:rPr>
        <w:t>/Developer</w:t>
      </w:r>
    </w:p>
    <w:p w14:paraId="1E3EB9C0" w14:textId="220C73B8" w:rsidR="00EA37C6" w:rsidRDefault="00EA37C6" w:rsidP="00EA37C6">
      <w:pPr>
        <w:spacing w:after="360" w:line="240" w:lineRule="auto"/>
        <w:rPr>
          <w:sz w:val="24"/>
        </w:rPr>
      </w:pPr>
      <w:r>
        <w:rPr>
          <w:rFonts w:asciiTheme="majorHAnsi" w:hAnsiTheme="majorHAnsi" w:cstheme="majorHAnsi"/>
          <w:sz w:val="24"/>
        </w:rPr>
        <w:t>See Project_Plan.pdf for a clear breakdown of the roles.</w:t>
      </w:r>
    </w:p>
    <w:tbl>
      <w:tblPr>
        <w:tblStyle w:val="TableGrid"/>
        <w:tblW w:w="11625" w:type="dxa"/>
        <w:tblInd w:w="-431" w:type="dxa"/>
        <w:tblLayout w:type="fixed"/>
        <w:tblLook w:val="04A0" w:firstRow="1" w:lastRow="0" w:firstColumn="1" w:lastColumn="0" w:noHBand="0" w:noVBand="1"/>
      </w:tblPr>
      <w:tblGrid>
        <w:gridCol w:w="1755"/>
        <w:gridCol w:w="1081"/>
        <w:gridCol w:w="992"/>
        <w:gridCol w:w="709"/>
        <w:gridCol w:w="1276"/>
        <w:gridCol w:w="2693"/>
        <w:gridCol w:w="3119"/>
      </w:tblGrid>
      <w:tr w:rsidR="00805046" w:rsidRPr="00514BA4" w14:paraId="3B081C15" w14:textId="77777777" w:rsidTr="00EE62D6">
        <w:tc>
          <w:tcPr>
            <w:tcW w:w="1755" w:type="dxa"/>
          </w:tcPr>
          <w:p w14:paraId="31666719" w14:textId="1BD3126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ime Stamp</w:t>
            </w:r>
          </w:p>
        </w:tc>
        <w:tc>
          <w:tcPr>
            <w:tcW w:w="1081" w:type="dxa"/>
          </w:tcPr>
          <w:p w14:paraId="408DFD07" w14:textId="562F8357" w:rsidR="003C36DA" w:rsidRPr="00514BA4" w:rsidRDefault="00F75C6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Members</w:t>
            </w:r>
          </w:p>
        </w:tc>
        <w:tc>
          <w:tcPr>
            <w:tcW w:w="992" w:type="dxa"/>
          </w:tcPr>
          <w:p w14:paraId="2230D24E" w14:textId="3A86DB2D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ype</w:t>
            </w:r>
          </w:p>
        </w:tc>
        <w:tc>
          <w:tcPr>
            <w:tcW w:w="709" w:type="dxa"/>
          </w:tcPr>
          <w:p w14:paraId="4600CF3B" w14:textId="3CD0D27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1276" w:type="dxa"/>
          </w:tcPr>
          <w:p w14:paraId="281ADC8F" w14:textId="06836FCF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tatus</w:t>
            </w:r>
          </w:p>
        </w:tc>
        <w:tc>
          <w:tcPr>
            <w:tcW w:w="2693" w:type="dxa"/>
          </w:tcPr>
          <w:p w14:paraId="298C106C" w14:textId="2DD3BCC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ments</w:t>
            </w:r>
          </w:p>
        </w:tc>
        <w:tc>
          <w:tcPr>
            <w:tcW w:w="3119" w:type="dxa"/>
          </w:tcPr>
          <w:p w14:paraId="7D5EDB18" w14:textId="2219F87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Supporting Documents</w:t>
            </w:r>
          </w:p>
        </w:tc>
      </w:tr>
      <w:tr w:rsidR="00805046" w:rsidRPr="00514BA4" w14:paraId="26A0D8B7" w14:textId="77777777" w:rsidTr="00EE62D6">
        <w:tc>
          <w:tcPr>
            <w:tcW w:w="1755" w:type="dxa"/>
          </w:tcPr>
          <w:p w14:paraId="412A2EEA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A56A65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39374D10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19943E46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725C6A3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2F4258CC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F554E12" w14:textId="7777777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24242F83" w14:textId="77777777" w:rsidTr="00EE62D6">
        <w:tc>
          <w:tcPr>
            <w:tcW w:w="1755" w:type="dxa"/>
          </w:tcPr>
          <w:p w14:paraId="03A6A599" w14:textId="6C39EBD0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B2B8C24" w14:textId="4BC8A72C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40AC0557" w14:textId="75D6FCE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2255A04A" w14:textId="6B6DE897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</w:t>
            </w:r>
            <w:r w:rsidR="00514BA4">
              <w:rPr>
                <w:rFonts w:asciiTheme="majorHAnsi" w:hAnsiTheme="majorHAnsi" w:cstheme="majorHAnsi"/>
              </w:rPr>
              <w:t>0</w:t>
            </w:r>
          </w:p>
        </w:tc>
        <w:tc>
          <w:tcPr>
            <w:tcW w:w="1276" w:type="dxa"/>
          </w:tcPr>
          <w:p w14:paraId="49F30DE0" w14:textId="544156D4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92513C" w14:textId="1BEB7E86" w:rsidR="00805046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="003C36DA" w:rsidRPr="00805046">
              <w:rPr>
                <w:rFonts w:asciiTheme="majorHAnsi" w:hAnsiTheme="majorHAnsi" w:cstheme="majorHAnsi"/>
              </w:rPr>
              <w:t xml:space="preserve">Topic </w:t>
            </w:r>
            <w:r w:rsidR="00B72311">
              <w:rPr>
                <w:rFonts w:asciiTheme="majorHAnsi" w:hAnsiTheme="majorHAnsi" w:cstheme="majorHAnsi"/>
              </w:rPr>
              <w:t>s</w:t>
            </w:r>
            <w:r w:rsidR="003C36DA" w:rsidRPr="00805046">
              <w:rPr>
                <w:rFonts w:asciiTheme="majorHAnsi" w:hAnsiTheme="majorHAnsi" w:cstheme="majorHAnsi"/>
              </w:rPr>
              <w:t>election</w:t>
            </w:r>
            <w:r w:rsidR="00B72311">
              <w:rPr>
                <w:rFonts w:asciiTheme="majorHAnsi" w:hAnsiTheme="majorHAnsi" w:cstheme="majorHAnsi"/>
              </w:rPr>
              <w:t xml:space="preserve"> (</w:t>
            </w:r>
            <w:proofErr w:type="spellStart"/>
            <w:r w:rsidR="00B72311">
              <w:rPr>
                <w:rFonts w:asciiTheme="majorHAnsi" w:hAnsiTheme="majorHAnsi" w:cstheme="majorHAnsi"/>
              </w:rPr>
              <w:t>Usearch</w:t>
            </w:r>
            <w:proofErr w:type="spellEnd"/>
            <w:r w:rsidR="00B72311">
              <w:rPr>
                <w:rFonts w:asciiTheme="majorHAnsi" w:hAnsiTheme="majorHAnsi" w:cstheme="majorHAnsi"/>
              </w:rPr>
              <w:t>)</w:t>
            </w:r>
          </w:p>
          <w:p w14:paraId="0C681FCC" w14:textId="1EEE6D7C" w:rsidR="003C36DA" w:rsidRPr="00805046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</w:t>
            </w:r>
            <w:r w:rsidRPr="00805046">
              <w:rPr>
                <w:rFonts w:asciiTheme="majorHAnsi" w:hAnsiTheme="majorHAnsi" w:cstheme="majorHAnsi"/>
              </w:rPr>
              <w:t>Role</w:t>
            </w:r>
            <w:r w:rsidR="00B72311">
              <w:rPr>
                <w:rFonts w:asciiTheme="majorHAnsi" w:hAnsiTheme="majorHAnsi" w:cstheme="majorHAnsi"/>
              </w:rPr>
              <w:t xml:space="preserve"> as</w:t>
            </w:r>
            <w:r w:rsidRPr="00805046">
              <w:rPr>
                <w:rFonts w:asciiTheme="majorHAnsi" w:hAnsiTheme="majorHAnsi" w:cstheme="majorHAnsi"/>
              </w:rPr>
              <w:t>signment</w:t>
            </w:r>
          </w:p>
        </w:tc>
        <w:tc>
          <w:tcPr>
            <w:tcW w:w="3119" w:type="dxa"/>
          </w:tcPr>
          <w:p w14:paraId="11988B49" w14:textId="77777777" w:rsidR="003C36DA" w:rsidRPr="00514BA4" w:rsidRDefault="003C36DA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805046" w:rsidRPr="00514BA4" w14:paraId="1D2DAE67" w14:textId="77777777" w:rsidTr="00EE62D6">
        <w:tc>
          <w:tcPr>
            <w:tcW w:w="1755" w:type="dxa"/>
          </w:tcPr>
          <w:p w14:paraId="1B3F6CB7" w14:textId="42F1E021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4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6B3A5DD4" w14:textId="5D74E95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92E7471" w14:textId="450992EA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4635F894" w14:textId="41D2D810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1.1</w:t>
            </w:r>
          </w:p>
        </w:tc>
        <w:tc>
          <w:tcPr>
            <w:tcW w:w="1276" w:type="dxa"/>
          </w:tcPr>
          <w:p w14:paraId="1F8E2454" w14:textId="3CFF513B" w:rsidR="003C36DA" w:rsidRPr="00514BA4" w:rsidRDefault="003C36DA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AC4589E" w14:textId="3D69CD1C" w:rsidR="00B72311" w:rsidRDefault="0080504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B72311">
              <w:rPr>
                <w:rFonts w:asciiTheme="majorHAnsi" w:hAnsiTheme="majorHAnsi" w:cstheme="majorHAnsi"/>
              </w:rPr>
              <w:t xml:space="preserve"> Refined product idea</w:t>
            </w:r>
          </w:p>
          <w:p w14:paraId="2B1466D6" w14:textId="7D7616D7" w:rsidR="00805046" w:rsidRPr="00805046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dataset (Amazon co-product meta data &amp; Amazon review data)</w:t>
            </w:r>
          </w:p>
        </w:tc>
        <w:tc>
          <w:tcPr>
            <w:tcW w:w="3119" w:type="dxa"/>
          </w:tcPr>
          <w:p w14:paraId="452FDC17" w14:textId="43957F31" w:rsidR="00EE62D6" w:rsidRPr="0019181A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s://snap.stanford.edu/data/amazon-meta.html</w:t>
            </w:r>
          </w:p>
          <w:p w14:paraId="48B9DBAF" w14:textId="60D7FBD2" w:rsidR="00EE62D6" w:rsidRPr="00514BA4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://jmcauley.ucsd.edu/data/amazon/</w:t>
            </w:r>
          </w:p>
        </w:tc>
      </w:tr>
      <w:tr w:rsidR="00805046" w:rsidRPr="00514BA4" w14:paraId="18173BA6" w14:textId="77777777" w:rsidTr="00EE62D6">
        <w:tc>
          <w:tcPr>
            <w:tcW w:w="1755" w:type="dxa"/>
          </w:tcPr>
          <w:p w14:paraId="7C88797C" w14:textId="1554A3C9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 w:rsidR="006153F3">
              <w:rPr>
                <w:rFonts w:asciiTheme="majorHAnsi" w:hAnsiTheme="majorHAnsi" w:cstheme="majorHAnsi"/>
              </w:rPr>
              <w:t>1</w:t>
            </w:r>
            <w:r w:rsidR="007D7AB0">
              <w:rPr>
                <w:rFonts w:asciiTheme="majorHAnsi" w:hAnsiTheme="majorHAnsi" w:cstheme="majorHAnsi"/>
              </w:rPr>
              <w:t>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AA9829C" w14:textId="5117F6BD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7404582F" w14:textId="48EDF79E" w:rsidR="003C36DA" w:rsidRPr="00514BA4" w:rsidRDefault="00B72311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5B80825" w14:textId="432D0BD8" w:rsidR="003C36DA" w:rsidRPr="00514BA4" w:rsidRDefault="00514BA4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2</w:t>
            </w:r>
          </w:p>
        </w:tc>
        <w:tc>
          <w:tcPr>
            <w:tcW w:w="1276" w:type="dxa"/>
          </w:tcPr>
          <w:p w14:paraId="601D640F" w14:textId="244551EF" w:rsidR="003C36DA" w:rsidRPr="00514BA4" w:rsidRDefault="005A144E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259371" w14:textId="4C4C1340" w:rsidR="00B72311" w:rsidRPr="00B72311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 xml:space="preserve">Project </w:t>
            </w:r>
            <w:r w:rsidR="007D7AB0">
              <w:rPr>
                <w:rFonts w:asciiTheme="majorHAnsi" w:hAnsiTheme="majorHAnsi" w:cstheme="majorHAnsi"/>
              </w:rPr>
              <w:t>o</w:t>
            </w:r>
            <w:r w:rsidRPr="00B72311">
              <w:rPr>
                <w:rFonts w:asciiTheme="majorHAnsi" w:hAnsiTheme="majorHAnsi" w:cstheme="majorHAnsi"/>
              </w:rPr>
              <w:t>rganization</w:t>
            </w:r>
          </w:p>
          <w:p w14:paraId="62946D83" w14:textId="212AF149" w:rsidR="003C36DA" w:rsidRPr="00514BA4" w:rsidRDefault="00B72311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B72311">
              <w:rPr>
                <w:rFonts w:asciiTheme="majorHAnsi" w:hAnsiTheme="majorHAnsi" w:cstheme="majorHAnsi"/>
              </w:rPr>
              <w:t>Workflow Setup (GitHub, Google Drive)</w:t>
            </w:r>
          </w:p>
        </w:tc>
        <w:tc>
          <w:tcPr>
            <w:tcW w:w="3119" w:type="dxa"/>
          </w:tcPr>
          <w:p w14:paraId="733A212A" w14:textId="7B207753" w:rsidR="003C36DA" w:rsidRPr="0019181A" w:rsidRDefault="00EE62D6" w:rsidP="00A34B13">
            <w:pPr>
              <w:rPr>
                <w:rFonts w:asciiTheme="majorHAnsi" w:hAnsiTheme="majorHAnsi" w:cstheme="majorHAnsi"/>
              </w:rPr>
            </w:pPr>
            <w:r w:rsidRPr="0019181A">
              <w:rPr>
                <w:rFonts w:asciiTheme="majorHAnsi" w:hAnsiTheme="majorHAnsi" w:cstheme="majorHAnsi"/>
              </w:rPr>
              <w:t>https://github.com/shesan24/uSearch</w:t>
            </w:r>
          </w:p>
        </w:tc>
      </w:tr>
      <w:tr w:rsidR="007D7AB0" w:rsidRPr="00514BA4" w14:paraId="38D8D204" w14:textId="77777777" w:rsidTr="00EE62D6">
        <w:tc>
          <w:tcPr>
            <w:tcW w:w="1755" w:type="dxa"/>
          </w:tcPr>
          <w:p w14:paraId="5EB0F3A2" w14:textId="2CC7C8C5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6/2019</w:t>
            </w:r>
          </w:p>
        </w:tc>
        <w:tc>
          <w:tcPr>
            <w:tcW w:w="1081" w:type="dxa"/>
          </w:tcPr>
          <w:p w14:paraId="457F740E" w14:textId="4635F97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45940DA2" w14:textId="441B77FD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BDBE3CE" w14:textId="16AB899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3</w:t>
            </w:r>
          </w:p>
        </w:tc>
        <w:tc>
          <w:tcPr>
            <w:tcW w:w="1276" w:type="dxa"/>
          </w:tcPr>
          <w:p w14:paraId="1DBF3B84" w14:textId="6AE4C61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5AFD16" w14:textId="7182A95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plan document</w:t>
            </w:r>
          </w:p>
        </w:tc>
        <w:tc>
          <w:tcPr>
            <w:tcW w:w="3119" w:type="dxa"/>
          </w:tcPr>
          <w:p w14:paraId="59AC0F6E" w14:textId="7A2A7296" w:rsidR="007D7AB0" w:rsidRPr="00514BA4" w:rsidRDefault="0019181A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ject_Plan.pdf</w:t>
            </w:r>
          </w:p>
        </w:tc>
      </w:tr>
      <w:tr w:rsidR="007D7AB0" w:rsidRPr="00514BA4" w14:paraId="71624BA5" w14:textId="77777777" w:rsidTr="00EE62D6">
        <w:tc>
          <w:tcPr>
            <w:tcW w:w="1755" w:type="dxa"/>
          </w:tcPr>
          <w:p w14:paraId="2D2681EC" w14:textId="1EE06357" w:rsidR="007D7AB0" w:rsidRPr="00514BA4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17/2019</w:t>
            </w:r>
          </w:p>
        </w:tc>
        <w:tc>
          <w:tcPr>
            <w:tcW w:w="1081" w:type="dxa"/>
          </w:tcPr>
          <w:p w14:paraId="6AEDDFB1" w14:textId="77777777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5AEA2B92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6EC1ECC1" w14:textId="77777777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3952FDCC" w14:textId="645645B9" w:rsidR="0093257F" w:rsidRDefault="0093257F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3FDF4464" w14:textId="2386077F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34F7C87" w14:textId="2C4BF508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1.4</w:t>
            </w:r>
          </w:p>
        </w:tc>
        <w:tc>
          <w:tcPr>
            <w:tcW w:w="1276" w:type="dxa"/>
          </w:tcPr>
          <w:p w14:paraId="4B693CD4" w14:textId="646F0A63" w:rsidR="007D7AB0" w:rsidRDefault="007D7AB0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C7854FD" w14:textId="5F4FD25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305BF77" w14:textId="14443775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9E2267E" w14:textId="181048A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F4F7F8A" w14:textId="628AB125" w:rsidR="00253DA8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253DA8">
              <w:rPr>
                <w:rFonts w:asciiTheme="majorHAnsi" w:hAnsiTheme="majorHAnsi" w:cstheme="majorHAnsi"/>
              </w:rPr>
              <w:t>Sprint backlogs &amp; b</w:t>
            </w:r>
            <w:r>
              <w:rPr>
                <w:rFonts w:asciiTheme="majorHAnsi" w:hAnsiTheme="majorHAnsi" w:cstheme="majorHAnsi"/>
              </w:rPr>
              <w:t>urnout charts</w:t>
            </w:r>
          </w:p>
        </w:tc>
        <w:tc>
          <w:tcPr>
            <w:tcW w:w="3119" w:type="dxa"/>
          </w:tcPr>
          <w:p w14:paraId="50E61EB5" w14:textId="764FD3BE" w:rsidR="00A34B13" w:rsidRDefault="00A34B1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217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56807185" w14:textId="67FA9292" w:rsidR="007D7AB0" w:rsidRDefault="00A34B13" w:rsidP="00A34B1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2</w:t>
            </w:r>
            <w:r w:rsidRPr="00A34B13">
              <w:rPr>
                <w:rFonts w:asciiTheme="majorHAnsi" w:hAnsiTheme="majorHAnsi" w:cstheme="majorHAnsi"/>
              </w:rPr>
              <w:t>14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790DB518" w14:textId="22D16FD4" w:rsidR="00A34B13" w:rsidRDefault="003068BA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1_Product_</w:t>
            </w:r>
            <w:r w:rsidR="00A34B13">
              <w:rPr>
                <w:rFonts w:asciiTheme="majorHAnsi" w:hAnsiTheme="majorHAnsi" w:cstheme="majorHAnsi"/>
              </w:rPr>
              <w:t>Backlo</w:t>
            </w:r>
            <w:r>
              <w:rPr>
                <w:rFonts w:asciiTheme="majorHAnsi" w:hAnsiTheme="majorHAnsi" w:cstheme="majorHAnsi"/>
              </w:rPr>
              <w:t>g</w:t>
            </w:r>
            <w:r w:rsidR="00EE62D6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>pdf</w:t>
            </w:r>
          </w:p>
          <w:p w14:paraId="47DC8189" w14:textId="4954E1AE" w:rsidR="00A34B1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</w:t>
            </w:r>
            <w:r w:rsidR="00253DA8">
              <w:rPr>
                <w:rFonts w:asciiTheme="majorHAnsi" w:hAnsiTheme="majorHAnsi" w:cstheme="majorHAnsi"/>
              </w:rPr>
              <w:t>eek_1_Sprint</w:t>
            </w:r>
            <w:r>
              <w:rPr>
                <w:rFonts w:asciiTheme="majorHAnsi" w:hAnsiTheme="majorHAnsi" w:cstheme="majorHAnsi"/>
              </w:rPr>
              <w:t>_Backlog_and_Burnout_Chart.pdf</w:t>
            </w:r>
          </w:p>
        </w:tc>
      </w:tr>
      <w:tr w:rsidR="006153F3" w:rsidRPr="00514BA4" w14:paraId="2E04CC6A" w14:textId="77777777" w:rsidTr="00EE62D6">
        <w:tc>
          <w:tcPr>
            <w:tcW w:w="1755" w:type="dxa"/>
          </w:tcPr>
          <w:p w14:paraId="056EB0F1" w14:textId="77777777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0286CAC5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081DAA6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51F0C28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3224A17" w14:textId="77777777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58130BF" w14:textId="77777777" w:rsidR="006153F3" w:rsidRDefault="006153F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837C171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C5028E" w:rsidRPr="00514BA4" w14:paraId="34C4C782" w14:textId="77777777" w:rsidTr="00EE62D6">
        <w:tc>
          <w:tcPr>
            <w:tcW w:w="1755" w:type="dxa"/>
          </w:tcPr>
          <w:p w14:paraId="14F38767" w14:textId="155A65A7" w:rsidR="00C5028E" w:rsidRPr="00514BA4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7D7AB0">
              <w:rPr>
                <w:rFonts w:asciiTheme="majorHAnsi" w:hAnsiTheme="majorHAnsi" w:cstheme="majorHAnsi"/>
              </w:rPr>
              <w:t>6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D9E4711" w14:textId="78004FD6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1C19506A" w14:textId="3F03AA7F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22EA1F1" w14:textId="0AB09764" w:rsidR="00C5028E" w:rsidRDefault="00C5028E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0</w:t>
            </w:r>
          </w:p>
        </w:tc>
        <w:tc>
          <w:tcPr>
            <w:tcW w:w="1276" w:type="dxa"/>
          </w:tcPr>
          <w:p w14:paraId="22074D34" w14:textId="033FAD82" w:rsidR="00C5028E" w:rsidRDefault="007D7AB0" w:rsidP="00C5028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EE56087" w14:textId="77777777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search and identify the algorithms to use</w:t>
            </w:r>
          </w:p>
          <w:p w14:paraId="0D2995A4" w14:textId="40B51D6B" w:rsidR="00C5028E" w:rsidRDefault="00C5028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Brainstorm sample UIs</w:t>
            </w:r>
          </w:p>
        </w:tc>
        <w:tc>
          <w:tcPr>
            <w:tcW w:w="3119" w:type="dxa"/>
          </w:tcPr>
          <w:p w14:paraId="0F5E6E93" w14:textId="77777777" w:rsidR="00C5028E" w:rsidRPr="00514BA4" w:rsidRDefault="00C5028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6153F3" w:rsidRPr="00514BA4" w14:paraId="374F5A0E" w14:textId="77777777" w:rsidTr="00EE62D6">
        <w:tc>
          <w:tcPr>
            <w:tcW w:w="1755" w:type="dxa"/>
          </w:tcPr>
          <w:p w14:paraId="0B551ED4" w14:textId="7045B7AF" w:rsidR="006153F3" w:rsidRPr="00514BA4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2/</w:t>
            </w:r>
            <w:r>
              <w:rPr>
                <w:rFonts w:asciiTheme="majorHAnsi" w:hAnsiTheme="majorHAnsi" w:cstheme="majorHAnsi"/>
              </w:rPr>
              <w:t>2</w:t>
            </w:r>
            <w:r w:rsidR="008274FF">
              <w:rPr>
                <w:rFonts w:asciiTheme="majorHAnsi" w:hAnsiTheme="majorHAnsi" w:cstheme="majorHAnsi"/>
              </w:rPr>
              <w:t>8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8C5A5E" w14:textId="4A557B4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ll</w:t>
            </w:r>
          </w:p>
        </w:tc>
        <w:tc>
          <w:tcPr>
            <w:tcW w:w="992" w:type="dxa"/>
          </w:tcPr>
          <w:p w14:paraId="3273C08F" w14:textId="307212F3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cision</w:t>
            </w:r>
          </w:p>
        </w:tc>
        <w:tc>
          <w:tcPr>
            <w:tcW w:w="709" w:type="dxa"/>
          </w:tcPr>
          <w:p w14:paraId="1DAF03D2" w14:textId="0F57BFF4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1</w:t>
            </w:r>
          </w:p>
        </w:tc>
        <w:tc>
          <w:tcPr>
            <w:tcW w:w="1276" w:type="dxa"/>
          </w:tcPr>
          <w:p w14:paraId="5E3248E8" w14:textId="41EFCB46" w:rsidR="006153F3" w:rsidRDefault="006153F3" w:rsidP="003C36DA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AD8F0A4" w14:textId="77777777" w:rsidR="006153F3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lgorithms</w:t>
            </w:r>
          </w:p>
          <w:p w14:paraId="4A23E045" w14:textId="111168C9" w:rsidR="008274FF" w:rsidRPr="008274FF" w:rsidRDefault="008274FF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Finalized the app UI</w:t>
            </w:r>
          </w:p>
        </w:tc>
        <w:tc>
          <w:tcPr>
            <w:tcW w:w="3119" w:type="dxa"/>
          </w:tcPr>
          <w:p w14:paraId="5D5F97CC" w14:textId="77777777" w:rsidR="006153F3" w:rsidRPr="00514BA4" w:rsidRDefault="006153F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3D17D9C" w14:textId="77777777" w:rsidTr="00EE62D6">
        <w:tc>
          <w:tcPr>
            <w:tcW w:w="1755" w:type="dxa"/>
          </w:tcPr>
          <w:p w14:paraId="21738135" w14:textId="61FE4E93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2/</w:t>
            </w:r>
            <w:r w:rsidR="005A144E">
              <w:rPr>
                <w:rFonts w:asciiTheme="majorHAnsi" w:hAnsiTheme="majorHAnsi" w:cstheme="majorHAnsi"/>
              </w:rPr>
              <w:t>28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650ECE79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7308E64" w14:textId="08C02123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CD37EC0" w14:textId="366A8D4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8B25F38" w14:textId="59B712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2</w:t>
            </w:r>
          </w:p>
        </w:tc>
        <w:tc>
          <w:tcPr>
            <w:tcW w:w="1276" w:type="dxa"/>
          </w:tcPr>
          <w:p w14:paraId="1DFBCE86" w14:textId="7DEA7381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02EA2B9" w14:textId="4AE090CA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quirement specification</w:t>
            </w:r>
          </w:p>
        </w:tc>
        <w:tc>
          <w:tcPr>
            <w:tcW w:w="3119" w:type="dxa"/>
          </w:tcPr>
          <w:p w14:paraId="78258E50" w14:textId="38090B35" w:rsidR="007D7AB0" w:rsidRPr="00514BA4" w:rsidRDefault="00EE62D6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quirement_Specification.pdf</w:t>
            </w:r>
          </w:p>
        </w:tc>
      </w:tr>
      <w:tr w:rsidR="007D7AB0" w:rsidRPr="00514BA4" w14:paraId="74A1C536" w14:textId="77777777" w:rsidTr="00EE62D6">
        <w:tc>
          <w:tcPr>
            <w:tcW w:w="1755" w:type="dxa"/>
          </w:tcPr>
          <w:p w14:paraId="7CFDB089" w14:textId="0E4AA60F" w:rsidR="007D7AB0" w:rsidRPr="00514BA4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</w:t>
            </w:r>
            <w:r w:rsidR="007D7AB0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3</w:t>
            </w:r>
            <w:r w:rsidR="007D7AB0"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401EDF51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B69F98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2B96650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B6A72F4" w14:textId="43AE347A" w:rsidR="007D7AB0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2DC8C5CC" w14:textId="61C8EB0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A58DDB5" w14:textId="0E5821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2.3</w:t>
            </w:r>
          </w:p>
        </w:tc>
        <w:tc>
          <w:tcPr>
            <w:tcW w:w="1276" w:type="dxa"/>
          </w:tcPr>
          <w:p w14:paraId="0E3E1DE2" w14:textId="76D829B8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DC56D8E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A08C83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3DF5A179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00D1244" w14:textId="5A0F5087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0D7A9E02" w14:textId="7C367757" w:rsidR="00363528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03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31CC870A" w14:textId="6792D652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228</w:t>
            </w:r>
            <w:r w:rsidR="00EE62D6">
              <w:rPr>
                <w:rFonts w:asciiTheme="majorHAnsi" w:hAnsiTheme="majorHAnsi" w:cstheme="majorHAnsi"/>
              </w:rPr>
              <w:t>.</w:t>
            </w:r>
            <w:r w:rsidR="003068BA">
              <w:rPr>
                <w:rFonts w:asciiTheme="majorHAnsi" w:hAnsiTheme="majorHAnsi" w:cstheme="majorHAnsi"/>
              </w:rPr>
              <w:t>pdf</w:t>
            </w:r>
          </w:p>
          <w:p w14:paraId="77964128" w14:textId="46253729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2_Product_Backlog.pdf</w:t>
            </w:r>
          </w:p>
          <w:p w14:paraId="10825FCC" w14:textId="726EE8F3" w:rsidR="007D7AB0" w:rsidRPr="00514BA4" w:rsidRDefault="00363528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2_Sprint_Backlog_and_Burnout_Chart.pdf</w:t>
            </w:r>
          </w:p>
        </w:tc>
      </w:tr>
      <w:tr w:rsidR="007D7AB0" w:rsidRPr="00514BA4" w14:paraId="10594A64" w14:textId="77777777" w:rsidTr="00EE62D6">
        <w:tc>
          <w:tcPr>
            <w:tcW w:w="1755" w:type="dxa"/>
          </w:tcPr>
          <w:p w14:paraId="5EDC9AF7" w14:textId="77777777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031DD95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240E6D87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588CAA0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764EF5F" w14:textId="77777777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663FD4E5" w14:textId="77777777" w:rsidR="007D7AB0" w:rsidRDefault="007D7AB0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39D736AC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51D87A51" w14:textId="77777777" w:rsidTr="00EE62D6">
        <w:tc>
          <w:tcPr>
            <w:tcW w:w="1755" w:type="dxa"/>
          </w:tcPr>
          <w:p w14:paraId="0D088F94" w14:textId="661910F1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lastRenderedPageBreak/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5A144E">
              <w:rPr>
                <w:rFonts w:asciiTheme="majorHAnsi" w:hAnsiTheme="majorHAnsi" w:cstheme="majorHAnsi"/>
              </w:rPr>
              <w:t>05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1C78DFDC" w14:textId="4829744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430AC26" w14:textId="1C9BAE04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A49149B" w14:textId="6405C53E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0</w:t>
            </w:r>
          </w:p>
        </w:tc>
        <w:tc>
          <w:tcPr>
            <w:tcW w:w="1276" w:type="dxa"/>
          </w:tcPr>
          <w:p w14:paraId="20A8603E" w14:textId="35B1FBFC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7680ED82" w14:textId="0AF8DB25" w:rsidR="007D7AB0" w:rsidRPr="008274FF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product type (Java)</w:t>
            </w:r>
          </w:p>
        </w:tc>
        <w:tc>
          <w:tcPr>
            <w:tcW w:w="3119" w:type="dxa"/>
          </w:tcPr>
          <w:p w14:paraId="4B247CE7" w14:textId="44A34F04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.java</w:t>
            </w:r>
          </w:p>
        </w:tc>
      </w:tr>
      <w:tr w:rsidR="007D7AB0" w:rsidRPr="00514BA4" w14:paraId="0916598C" w14:textId="77777777" w:rsidTr="00EE62D6">
        <w:tc>
          <w:tcPr>
            <w:tcW w:w="1755" w:type="dxa"/>
          </w:tcPr>
          <w:p w14:paraId="5E83983D" w14:textId="5F4BA81D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7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79743BFE" w14:textId="71DB4D0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7B2E6553" w14:textId="1376A6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DF20A47" w14:textId="3B7D6E7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1</w:t>
            </w:r>
          </w:p>
        </w:tc>
        <w:tc>
          <w:tcPr>
            <w:tcW w:w="1276" w:type="dxa"/>
          </w:tcPr>
          <w:p w14:paraId="098119A4" w14:textId="1F80BAC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8C165DF" w14:textId="5EB2F66B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UI overlay (Android studio)</w:t>
            </w:r>
          </w:p>
        </w:tc>
        <w:tc>
          <w:tcPr>
            <w:tcW w:w="3119" w:type="dxa"/>
          </w:tcPr>
          <w:p w14:paraId="6E6DE5D0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7D7AB0" w:rsidRPr="00514BA4" w14:paraId="0D8C68DE" w14:textId="77777777" w:rsidTr="00EE62D6">
        <w:tc>
          <w:tcPr>
            <w:tcW w:w="1755" w:type="dxa"/>
          </w:tcPr>
          <w:p w14:paraId="6E8AB9C0" w14:textId="15CD86F6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0</w:t>
            </w:r>
            <w:r w:rsidR="005A144E">
              <w:rPr>
                <w:rFonts w:asciiTheme="majorHAnsi" w:hAnsiTheme="majorHAnsi" w:cstheme="majorHAnsi"/>
              </w:rPr>
              <w:t>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5B04EAD7" w14:textId="2B04A5BB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66B2301E" w14:textId="0B43E69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CECCBF5" w14:textId="0500E7D6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2</w:t>
            </w:r>
          </w:p>
        </w:tc>
        <w:tc>
          <w:tcPr>
            <w:tcW w:w="1276" w:type="dxa"/>
          </w:tcPr>
          <w:p w14:paraId="035966C6" w14:textId="774A2386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7C87B92" w14:textId="36A32E8C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e-process the metadata and create a clean dataset (Python)</w:t>
            </w:r>
          </w:p>
        </w:tc>
        <w:tc>
          <w:tcPr>
            <w:tcW w:w="3119" w:type="dxa"/>
          </w:tcPr>
          <w:p w14:paraId="01394804" w14:textId="525E1ADC" w:rsidR="007D7AB0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cessProductData.py</w:t>
            </w:r>
          </w:p>
        </w:tc>
      </w:tr>
      <w:tr w:rsidR="007D7AB0" w:rsidRPr="00514BA4" w14:paraId="0FD30332" w14:textId="77777777" w:rsidTr="00EE62D6">
        <w:tc>
          <w:tcPr>
            <w:tcW w:w="1755" w:type="dxa"/>
          </w:tcPr>
          <w:p w14:paraId="520AF8A5" w14:textId="6107AF64" w:rsidR="007D7AB0" w:rsidRPr="00514BA4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 w:rsidR="00D71D43">
              <w:rPr>
                <w:rFonts w:asciiTheme="majorHAnsi" w:hAnsiTheme="majorHAnsi" w:cstheme="majorHAnsi"/>
              </w:rPr>
              <w:t>09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9F1A62A" w14:textId="401050ED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16805308" w14:textId="4CFD5FDA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3FE0F1B" w14:textId="10FF6435" w:rsidR="007D7AB0" w:rsidRDefault="007D7AB0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3</w:t>
            </w:r>
          </w:p>
        </w:tc>
        <w:tc>
          <w:tcPr>
            <w:tcW w:w="1276" w:type="dxa"/>
          </w:tcPr>
          <w:p w14:paraId="5496574C" w14:textId="71D201D5" w:rsidR="007D7AB0" w:rsidRDefault="005A144E" w:rsidP="007D7AB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69FEC4E" w14:textId="01D97D70" w:rsidR="007D7AB0" w:rsidRDefault="007D7AB0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Add UI interaction (Android studio)</w:t>
            </w:r>
          </w:p>
        </w:tc>
        <w:tc>
          <w:tcPr>
            <w:tcW w:w="3119" w:type="dxa"/>
          </w:tcPr>
          <w:p w14:paraId="6039432D" w14:textId="77777777" w:rsidR="007D7AB0" w:rsidRPr="00514BA4" w:rsidRDefault="007D7AB0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5A144E" w:rsidRPr="00514BA4" w14:paraId="1495D6B8" w14:textId="77777777" w:rsidTr="00EE62D6">
        <w:tc>
          <w:tcPr>
            <w:tcW w:w="1755" w:type="dxa"/>
          </w:tcPr>
          <w:p w14:paraId="451B8EC8" w14:textId="6D4007BF" w:rsidR="005A144E" w:rsidRPr="00514BA4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93257F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0B8C325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B2334DC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0AFD4A2" w14:textId="77777777" w:rsidR="0093257F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D415DDB" w14:textId="347D164E" w:rsidR="005A144E" w:rsidRDefault="0093257F" w:rsidP="0093257F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5FBA742C" w14:textId="1750DFC0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F079F1E" w14:textId="0622CF89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3.</w:t>
            </w:r>
            <w:r w:rsidR="00D71D43">
              <w:rPr>
                <w:rFonts w:asciiTheme="majorHAnsi" w:hAnsiTheme="majorHAnsi" w:cstheme="majorHAnsi"/>
              </w:rPr>
              <w:t>4</w:t>
            </w:r>
          </w:p>
        </w:tc>
        <w:tc>
          <w:tcPr>
            <w:tcW w:w="1276" w:type="dxa"/>
          </w:tcPr>
          <w:p w14:paraId="3270014A" w14:textId="02E7F253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FBBC822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21F98CC8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D9A929E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0DEE40FD" w14:textId="15600B55" w:rsidR="005A144E" w:rsidRPr="008274FF" w:rsidRDefault="005A144E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5DE96C1A" w14:textId="4BF47192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10</w:t>
            </w:r>
            <w:r w:rsidR="003068BA">
              <w:rPr>
                <w:rFonts w:asciiTheme="majorHAnsi" w:hAnsiTheme="majorHAnsi" w:cstheme="majorHAnsi"/>
              </w:rPr>
              <w:t>.pdf</w:t>
            </w:r>
          </w:p>
          <w:p w14:paraId="5B3B09C7" w14:textId="0CD9CB1C" w:rsidR="003068BA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</w:t>
            </w:r>
            <w:r>
              <w:rPr>
                <w:rFonts w:asciiTheme="majorHAnsi" w:hAnsiTheme="majorHAnsi" w:cstheme="majorHAnsi"/>
              </w:rPr>
              <w:t>0307</w:t>
            </w:r>
            <w:r w:rsidR="003068BA">
              <w:rPr>
                <w:rFonts w:asciiTheme="majorHAnsi" w:hAnsiTheme="majorHAnsi" w:cstheme="majorHAnsi"/>
              </w:rPr>
              <w:t>.pdf</w:t>
            </w:r>
            <w:r>
              <w:rPr>
                <w:rFonts w:asciiTheme="majorHAnsi" w:hAnsiTheme="majorHAnsi" w:cstheme="majorHAnsi"/>
              </w:rPr>
              <w:t xml:space="preserve"> </w:t>
            </w:r>
          </w:p>
          <w:p w14:paraId="02F30F7B" w14:textId="712BF067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3_Product_Backlog.pdf</w:t>
            </w:r>
          </w:p>
          <w:p w14:paraId="083FD9DE" w14:textId="051EB111" w:rsidR="005A144E" w:rsidRPr="00514BA4" w:rsidRDefault="003068BA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3_Sprint_Backlog_and_Burnout_Chart.pdf</w:t>
            </w:r>
          </w:p>
        </w:tc>
      </w:tr>
      <w:tr w:rsidR="005A144E" w:rsidRPr="00514BA4" w14:paraId="782BBFB0" w14:textId="77777777" w:rsidTr="00EE62D6">
        <w:tc>
          <w:tcPr>
            <w:tcW w:w="1755" w:type="dxa"/>
          </w:tcPr>
          <w:p w14:paraId="2982CB8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19C76D6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12BD2DCA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E924D49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4DABDE7B" w14:textId="77777777" w:rsidR="005A144E" w:rsidRDefault="005A144E" w:rsidP="005A144E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5583035A" w14:textId="77777777" w:rsidR="005A144E" w:rsidRDefault="005A144E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1E247867" w14:textId="77777777" w:rsidR="005A144E" w:rsidRPr="00514BA4" w:rsidRDefault="005A144E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D71D43" w:rsidRPr="00514BA4" w14:paraId="62A55006" w14:textId="77777777" w:rsidTr="00EE62D6">
        <w:tc>
          <w:tcPr>
            <w:tcW w:w="1755" w:type="dxa"/>
          </w:tcPr>
          <w:p w14:paraId="1C488882" w14:textId="48870D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</w:t>
            </w:r>
            <w:r w:rsidR="00EE2007">
              <w:rPr>
                <w:rFonts w:asciiTheme="majorHAnsi" w:hAnsiTheme="majorHAnsi" w:cstheme="majorHAnsi"/>
              </w:rPr>
              <w:t>1</w:t>
            </w:r>
            <w:r>
              <w:rPr>
                <w:rFonts w:asciiTheme="majorHAnsi" w:hAnsiTheme="majorHAnsi" w:cstheme="majorHAnsi"/>
              </w:rPr>
              <w:t>/2019</w:t>
            </w:r>
          </w:p>
        </w:tc>
        <w:tc>
          <w:tcPr>
            <w:tcW w:w="1081" w:type="dxa"/>
          </w:tcPr>
          <w:p w14:paraId="25A996B4" w14:textId="1687062E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607490F" w14:textId="5504D0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08AC435" w14:textId="6C4C5C2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0</w:t>
            </w:r>
          </w:p>
        </w:tc>
        <w:tc>
          <w:tcPr>
            <w:tcW w:w="1276" w:type="dxa"/>
          </w:tcPr>
          <w:p w14:paraId="3695CD31" w14:textId="56F4EF38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BEDA386" w14:textId="4AF1175D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velop the review type (Java)</w:t>
            </w:r>
          </w:p>
        </w:tc>
        <w:tc>
          <w:tcPr>
            <w:tcW w:w="3119" w:type="dxa"/>
          </w:tcPr>
          <w:p w14:paraId="56A71389" w14:textId="4F9617C8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.java</w:t>
            </w:r>
          </w:p>
        </w:tc>
      </w:tr>
      <w:tr w:rsidR="00D71D43" w:rsidRPr="00514BA4" w14:paraId="6E06DAF3" w14:textId="77777777" w:rsidTr="00EE62D6">
        <w:tc>
          <w:tcPr>
            <w:tcW w:w="1755" w:type="dxa"/>
          </w:tcPr>
          <w:p w14:paraId="7389A891" w14:textId="6454CA4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0314C787" w14:textId="1BA6529B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4F373B77" w14:textId="28C49ED9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F131A2" w14:textId="4CAB1866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1</w:t>
            </w:r>
          </w:p>
        </w:tc>
        <w:tc>
          <w:tcPr>
            <w:tcW w:w="1276" w:type="dxa"/>
          </w:tcPr>
          <w:p w14:paraId="0409BF77" w14:textId="3F09E0C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502E0C5" w14:textId="79019A6B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earch module (Java)</w:t>
            </w:r>
          </w:p>
        </w:tc>
        <w:tc>
          <w:tcPr>
            <w:tcW w:w="3119" w:type="dxa"/>
          </w:tcPr>
          <w:p w14:paraId="5A75A34E" w14:textId="5FD7452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.java</w:t>
            </w:r>
          </w:p>
        </w:tc>
      </w:tr>
      <w:tr w:rsidR="00D71D43" w:rsidRPr="00514BA4" w14:paraId="066F2226" w14:textId="77777777" w:rsidTr="00EE62D6">
        <w:tc>
          <w:tcPr>
            <w:tcW w:w="1755" w:type="dxa"/>
          </w:tcPr>
          <w:p w14:paraId="7B69EC84" w14:textId="4D8DF06F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 w:rsidRPr="00514BA4">
              <w:rPr>
                <w:rFonts w:asciiTheme="majorHAnsi" w:hAnsiTheme="majorHAnsi" w:cstheme="majorHAnsi"/>
              </w:rPr>
              <w:t>0</w:t>
            </w:r>
            <w:r>
              <w:rPr>
                <w:rFonts w:asciiTheme="majorHAnsi" w:hAnsiTheme="majorHAnsi" w:cstheme="majorHAnsi"/>
              </w:rPr>
              <w:t>3</w:t>
            </w:r>
            <w:r w:rsidRPr="00514BA4">
              <w:rPr>
                <w:rFonts w:asciiTheme="majorHAnsi" w:hAnsiTheme="majorHAnsi" w:cstheme="majorHAnsi"/>
              </w:rPr>
              <w:t>/</w:t>
            </w:r>
            <w:r>
              <w:rPr>
                <w:rFonts w:asciiTheme="majorHAnsi" w:hAnsiTheme="majorHAnsi" w:cstheme="majorHAnsi"/>
              </w:rPr>
              <w:t>12</w:t>
            </w:r>
            <w:r w:rsidRPr="00514BA4">
              <w:rPr>
                <w:rFonts w:asciiTheme="majorHAnsi" w:hAnsiTheme="majorHAnsi" w:cstheme="majorHAnsi"/>
              </w:rPr>
              <w:t>/ 2019</w:t>
            </w:r>
          </w:p>
        </w:tc>
        <w:tc>
          <w:tcPr>
            <w:tcW w:w="1081" w:type="dxa"/>
          </w:tcPr>
          <w:p w14:paraId="29A37BEA" w14:textId="6F994F51" w:rsidR="00D71D43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FD59280" w14:textId="13CCD93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2382E" w14:textId="0FBA4FC0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2</w:t>
            </w:r>
          </w:p>
        </w:tc>
        <w:tc>
          <w:tcPr>
            <w:tcW w:w="1276" w:type="dxa"/>
          </w:tcPr>
          <w:p w14:paraId="361203F8" w14:textId="1B37C80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C2F10F7" w14:textId="46011440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Implement sort module (Java)</w:t>
            </w:r>
          </w:p>
        </w:tc>
        <w:tc>
          <w:tcPr>
            <w:tcW w:w="3119" w:type="dxa"/>
          </w:tcPr>
          <w:p w14:paraId="64AAC5B2" w14:textId="4DA9EC6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.java</w:t>
            </w:r>
          </w:p>
        </w:tc>
      </w:tr>
      <w:tr w:rsidR="00D71D43" w:rsidRPr="00514BA4" w14:paraId="3AA1816E" w14:textId="77777777" w:rsidTr="00EE62D6">
        <w:tc>
          <w:tcPr>
            <w:tcW w:w="1755" w:type="dxa"/>
          </w:tcPr>
          <w:p w14:paraId="39CA78C1" w14:textId="08459B9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78763F3" w14:textId="4621A5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101220F8" w14:textId="6BB6F90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2878CB5" w14:textId="78A0544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3</w:t>
            </w:r>
          </w:p>
        </w:tc>
        <w:tc>
          <w:tcPr>
            <w:tcW w:w="1276" w:type="dxa"/>
          </w:tcPr>
          <w:p w14:paraId="452DC196" w14:textId="07A4C88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7687C6D" w14:textId="73D0FB16" w:rsidR="00D71D43" w:rsidRPr="002F7106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Object creation module </w:t>
            </w:r>
            <w:r w:rsidRPr="002F7106">
              <w:rPr>
                <w:rFonts w:asciiTheme="majorHAnsi" w:hAnsiTheme="majorHAnsi" w:cstheme="majorHAnsi"/>
              </w:rPr>
              <w:t>(Java)</w:t>
            </w:r>
          </w:p>
        </w:tc>
        <w:tc>
          <w:tcPr>
            <w:tcW w:w="3119" w:type="dxa"/>
          </w:tcPr>
          <w:p w14:paraId="4E7A0869" w14:textId="587350C2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s.java</w:t>
            </w:r>
          </w:p>
        </w:tc>
      </w:tr>
      <w:tr w:rsidR="00D71D43" w:rsidRPr="00514BA4" w14:paraId="543B6EAF" w14:textId="77777777" w:rsidTr="00EE62D6">
        <w:tc>
          <w:tcPr>
            <w:tcW w:w="1755" w:type="dxa"/>
          </w:tcPr>
          <w:p w14:paraId="4134EAC2" w14:textId="62B22C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4/2019</w:t>
            </w:r>
          </w:p>
        </w:tc>
        <w:tc>
          <w:tcPr>
            <w:tcW w:w="1081" w:type="dxa"/>
          </w:tcPr>
          <w:p w14:paraId="261EF656" w14:textId="00C3C09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CDCFD43" w14:textId="47A783F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4ECB9C7" w14:textId="1F8BA91B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4</w:t>
            </w:r>
          </w:p>
        </w:tc>
        <w:tc>
          <w:tcPr>
            <w:tcW w:w="1276" w:type="dxa"/>
          </w:tcPr>
          <w:p w14:paraId="589FB0E1" w14:textId="57AD0BAD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1517A50" w14:textId="7119D243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Read module (Java)</w:t>
            </w:r>
          </w:p>
        </w:tc>
        <w:tc>
          <w:tcPr>
            <w:tcW w:w="3119" w:type="dxa"/>
          </w:tcPr>
          <w:p w14:paraId="2DCE08FC" w14:textId="31CDC143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.java</w:t>
            </w:r>
          </w:p>
        </w:tc>
      </w:tr>
      <w:tr w:rsidR="00D71D43" w:rsidRPr="00514BA4" w14:paraId="68FDA627" w14:textId="77777777" w:rsidTr="00EE62D6">
        <w:tc>
          <w:tcPr>
            <w:tcW w:w="1755" w:type="dxa"/>
          </w:tcPr>
          <w:p w14:paraId="25ECC2B8" w14:textId="261B50EC" w:rsidR="00D71D43" w:rsidRDefault="00EE2007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6/2019</w:t>
            </w:r>
          </w:p>
        </w:tc>
        <w:tc>
          <w:tcPr>
            <w:tcW w:w="1081" w:type="dxa"/>
          </w:tcPr>
          <w:p w14:paraId="6DDD13A6" w14:textId="3D19BF6C" w:rsidR="005F2F84" w:rsidRDefault="005F2F84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06F6DA66" w14:textId="6784D49A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47252E75" w14:textId="4BCE5DA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8740934" w14:textId="6583643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5</w:t>
            </w:r>
          </w:p>
        </w:tc>
        <w:tc>
          <w:tcPr>
            <w:tcW w:w="1276" w:type="dxa"/>
          </w:tcPr>
          <w:p w14:paraId="169213C4" w14:textId="24A5CDA2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D26A95D" w14:textId="4989A057" w:rsidR="005F2F84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5F2F84">
              <w:rPr>
                <w:rFonts w:asciiTheme="majorHAnsi" w:hAnsiTheme="majorHAnsi" w:cstheme="majorHAnsi"/>
              </w:rPr>
              <w:t>App module (Java) &amp;</w:t>
            </w:r>
          </w:p>
          <w:p w14:paraId="16678C79" w14:textId="0365FE17" w:rsidR="00D71D43" w:rsidRDefault="005F2F84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</w:t>
            </w:r>
            <w:r w:rsidR="00D71D43">
              <w:rPr>
                <w:rFonts w:asciiTheme="majorHAnsi" w:hAnsiTheme="majorHAnsi" w:cstheme="majorHAnsi"/>
              </w:rPr>
              <w:t xml:space="preserve">onnecting UI to the main </w:t>
            </w:r>
          </w:p>
          <w:p w14:paraId="7D0D140D" w14:textId="6A6F8BBF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(Android Studio)</w:t>
            </w:r>
          </w:p>
        </w:tc>
        <w:tc>
          <w:tcPr>
            <w:tcW w:w="3119" w:type="dxa"/>
          </w:tcPr>
          <w:p w14:paraId="79C72C5B" w14:textId="16C9086C" w:rsidR="00D71D43" w:rsidRPr="00514BA4" w:rsidRDefault="00363528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App.java</w:t>
            </w:r>
          </w:p>
        </w:tc>
      </w:tr>
      <w:tr w:rsidR="00D71D43" w:rsidRPr="00514BA4" w14:paraId="4E8F342A" w14:textId="77777777" w:rsidTr="00EE62D6">
        <w:tc>
          <w:tcPr>
            <w:tcW w:w="1755" w:type="dxa"/>
          </w:tcPr>
          <w:p w14:paraId="2CE45936" w14:textId="301BCB33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7/2019</w:t>
            </w:r>
          </w:p>
        </w:tc>
        <w:tc>
          <w:tcPr>
            <w:tcW w:w="1081" w:type="dxa"/>
          </w:tcPr>
          <w:p w14:paraId="2520D14A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709C9F0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D94F605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4F3F24BD" w14:textId="66AF0524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471425F" w14:textId="6365226C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80C1CF0" w14:textId="64908535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4.6</w:t>
            </w:r>
          </w:p>
        </w:tc>
        <w:tc>
          <w:tcPr>
            <w:tcW w:w="1276" w:type="dxa"/>
          </w:tcPr>
          <w:p w14:paraId="13BF08A5" w14:textId="5A33B661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CE88547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4F4DA6B2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7100D374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2BB532C" w14:textId="2370BA57" w:rsidR="00D71D43" w:rsidRDefault="00D71D43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="00363528">
              <w:rPr>
                <w:rFonts w:asciiTheme="majorHAnsi" w:hAnsiTheme="majorHAnsi" w:cstheme="majorHAnsi"/>
              </w:rPr>
              <w:t>Sprint backlogs &amp; burnout charts</w:t>
            </w:r>
          </w:p>
        </w:tc>
        <w:tc>
          <w:tcPr>
            <w:tcW w:w="3119" w:type="dxa"/>
          </w:tcPr>
          <w:p w14:paraId="124D5A29" w14:textId="232B2BF5" w:rsidR="000F3A83" w:rsidRDefault="000F3A83" w:rsidP="000F3A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17</w:t>
            </w:r>
            <w:r w:rsidR="0019181A">
              <w:rPr>
                <w:rFonts w:asciiTheme="majorHAnsi" w:hAnsiTheme="majorHAnsi" w:cstheme="majorHAnsi"/>
              </w:rPr>
              <w:t>.pdf</w:t>
            </w:r>
          </w:p>
          <w:p w14:paraId="3C888533" w14:textId="0813BAFD" w:rsidR="000F3A83" w:rsidRDefault="000F3A83" w:rsidP="000F3A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14</w:t>
            </w:r>
            <w:r w:rsidR="0019181A">
              <w:rPr>
                <w:rFonts w:asciiTheme="majorHAnsi" w:hAnsiTheme="majorHAnsi" w:cstheme="majorHAnsi"/>
              </w:rPr>
              <w:t>.pdf</w:t>
            </w:r>
          </w:p>
          <w:p w14:paraId="09FE6452" w14:textId="08F87562" w:rsidR="003068BA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 w:rsidR="0019181A"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t>_Product_Backlog.pdf</w:t>
            </w:r>
          </w:p>
          <w:p w14:paraId="07727F6D" w14:textId="4829D073" w:rsidR="00D71D43" w:rsidRPr="00514BA4" w:rsidRDefault="003068BA" w:rsidP="003068B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</w:t>
            </w:r>
            <w:r w:rsidR="0019181A">
              <w:rPr>
                <w:rFonts w:asciiTheme="majorHAnsi" w:hAnsiTheme="majorHAnsi" w:cstheme="majorHAnsi"/>
              </w:rPr>
              <w:t>4</w:t>
            </w:r>
            <w:r>
              <w:rPr>
                <w:rFonts w:asciiTheme="majorHAnsi" w:hAnsiTheme="majorHAnsi" w:cstheme="majorHAnsi"/>
              </w:rPr>
              <w:t>_Sprint_Backlog_and_Burnout_Chart.pdf</w:t>
            </w:r>
          </w:p>
        </w:tc>
      </w:tr>
      <w:tr w:rsidR="00D71D43" w:rsidRPr="00514BA4" w14:paraId="3A0C8F04" w14:textId="77777777" w:rsidTr="00EE62D6">
        <w:tc>
          <w:tcPr>
            <w:tcW w:w="1755" w:type="dxa"/>
          </w:tcPr>
          <w:p w14:paraId="669E4A51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619605B4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5365A308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D2C3F2C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25806FF3" w14:textId="77777777" w:rsidR="00D71D43" w:rsidRDefault="00D71D43" w:rsidP="00D71D4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4B538595" w14:textId="77777777" w:rsidR="00D71D43" w:rsidRDefault="00D71D43" w:rsidP="00A34B1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5E3889D5" w14:textId="77777777" w:rsidR="00D71D43" w:rsidRPr="00514BA4" w:rsidRDefault="00D71D43" w:rsidP="00A34B13">
            <w:pPr>
              <w:rPr>
                <w:rFonts w:asciiTheme="majorHAnsi" w:hAnsiTheme="majorHAnsi" w:cstheme="majorHAnsi"/>
              </w:rPr>
            </w:pPr>
          </w:p>
        </w:tc>
      </w:tr>
      <w:tr w:rsidR="003068BA" w:rsidRPr="00514BA4" w14:paraId="17A3F95B" w14:textId="77777777" w:rsidTr="00EE62D6">
        <w:tc>
          <w:tcPr>
            <w:tcW w:w="1755" w:type="dxa"/>
          </w:tcPr>
          <w:p w14:paraId="125C5C1A" w14:textId="07DD900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19/2019</w:t>
            </w:r>
          </w:p>
        </w:tc>
        <w:tc>
          <w:tcPr>
            <w:tcW w:w="1081" w:type="dxa"/>
          </w:tcPr>
          <w:p w14:paraId="7C461F25" w14:textId="1FC15837" w:rsidR="003068BA" w:rsidRDefault="0019181A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2925B625" w14:textId="4169D8D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6C96BE8" w14:textId="67D429B0" w:rsidR="003068BA" w:rsidRDefault="003068BA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0</w:t>
            </w:r>
          </w:p>
        </w:tc>
        <w:tc>
          <w:tcPr>
            <w:tcW w:w="1276" w:type="dxa"/>
          </w:tcPr>
          <w:p w14:paraId="183D5B2E" w14:textId="11AF3BA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4DFBA86" w14:textId="7FA3D358" w:rsidR="003068BA" w:rsidRPr="0019181A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F9372B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Test object creation module (JUnit)</w:t>
            </w:r>
          </w:p>
        </w:tc>
        <w:tc>
          <w:tcPr>
            <w:tcW w:w="3119" w:type="dxa"/>
          </w:tcPr>
          <w:p w14:paraId="16034CBF" w14:textId="70BC1A79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</w:t>
            </w:r>
            <w:r w:rsidR="007743F1">
              <w:rPr>
                <w:rFonts w:asciiTheme="majorHAnsi" w:hAnsiTheme="majorHAnsi" w:cstheme="majorHAnsi"/>
              </w:rPr>
              <w:t>s</w:t>
            </w:r>
            <w:r>
              <w:rPr>
                <w:rFonts w:asciiTheme="majorHAnsi" w:hAnsiTheme="majorHAnsi" w:cstheme="majorHAnsi"/>
              </w:rPr>
              <w:t>Test.java</w:t>
            </w:r>
          </w:p>
        </w:tc>
      </w:tr>
      <w:tr w:rsidR="003068BA" w:rsidRPr="00514BA4" w14:paraId="76228951" w14:textId="77777777" w:rsidTr="00EE62D6">
        <w:tc>
          <w:tcPr>
            <w:tcW w:w="1755" w:type="dxa"/>
          </w:tcPr>
          <w:p w14:paraId="3E51211C" w14:textId="54FD09F5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0/2019</w:t>
            </w:r>
          </w:p>
        </w:tc>
        <w:tc>
          <w:tcPr>
            <w:tcW w:w="1081" w:type="dxa"/>
          </w:tcPr>
          <w:p w14:paraId="49700125" w14:textId="5FEAA57A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</w:tc>
        <w:tc>
          <w:tcPr>
            <w:tcW w:w="992" w:type="dxa"/>
          </w:tcPr>
          <w:p w14:paraId="68E8B757" w14:textId="37528632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2CE68B6" w14:textId="6F52F278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1</w:t>
            </w:r>
          </w:p>
        </w:tc>
        <w:tc>
          <w:tcPr>
            <w:tcW w:w="1276" w:type="dxa"/>
          </w:tcPr>
          <w:p w14:paraId="0393DB5F" w14:textId="55CC9607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A538967" w14:textId="46FE7ED7" w:rsidR="003068BA" w:rsidRPr="0019181A" w:rsidRDefault="0019181A" w:rsidP="0019181A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</w:t>
            </w:r>
            <w:r w:rsidR="000178D2">
              <w:rPr>
                <w:rFonts w:asciiTheme="majorHAnsi" w:hAnsiTheme="majorHAnsi" w:cstheme="majorHAnsi"/>
              </w:rPr>
              <w:t xml:space="preserve"> Test search module (JUnit)</w:t>
            </w:r>
          </w:p>
        </w:tc>
        <w:tc>
          <w:tcPr>
            <w:tcW w:w="3119" w:type="dxa"/>
          </w:tcPr>
          <w:p w14:paraId="51CB0F9B" w14:textId="2B263D6D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Test.java</w:t>
            </w:r>
          </w:p>
        </w:tc>
      </w:tr>
      <w:tr w:rsidR="003068BA" w:rsidRPr="00514BA4" w14:paraId="7FC907CE" w14:textId="77777777" w:rsidTr="00EE62D6">
        <w:tc>
          <w:tcPr>
            <w:tcW w:w="1755" w:type="dxa"/>
          </w:tcPr>
          <w:p w14:paraId="2F9A9B9E" w14:textId="6890C97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0/2019</w:t>
            </w:r>
          </w:p>
        </w:tc>
        <w:tc>
          <w:tcPr>
            <w:tcW w:w="1081" w:type="dxa"/>
          </w:tcPr>
          <w:p w14:paraId="5950B8F0" w14:textId="3A699E58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08D3C667" w14:textId="2E7DDE0B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3F6F1085" w14:textId="4FBB2816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2</w:t>
            </w:r>
          </w:p>
        </w:tc>
        <w:tc>
          <w:tcPr>
            <w:tcW w:w="1276" w:type="dxa"/>
          </w:tcPr>
          <w:p w14:paraId="22D99383" w14:textId="24A478C4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FFCD039" w14:textId="61271541" w:rsidR="003068BA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sort module (JUnit)</w:t>
            </w:r>
          </w:p>
        </w:tc>
        <w:tc>
          <w:tcPr>
            <w:tcW w:w="3119" w:type="dxa"/>
          </w:tcPr>
          <w:p w14:paraId="70CCE70E" w14:textId="10C002EF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Test.java</w:t>
            </w:r>
          </w:p>
        </w:tc>
      </w:tr>
      <w:tr w:rsidR="003068BA" w:rsidRPr="00514BA4" w14:paraId="3E62CB48" w14:textId="77777777" w:rsidTr="00EE62D6">
        <w:tc>
          <w:tcPr>
            <w:tcW w:w="1755" w:type="dxa"/>
          </w:tcPr>
          <w:p w14:paraId="7252E032" w14:textId="34279AEF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4/2019</w:t>
            </w:r>
          </w:p>
        </w:tc>
        <w:tc>
          <w:tcPr>
            <w:tcW w:w="1081" w:type="dxa"/>
          </w:tcPr>
          <w:p w14:paraId="706FE57B" w14:textId="076DC230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FC3A1B0" w14:textId="3DB23DD5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F1E961B" w14:textId="7CAAFF9D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3</w:t>
            </w:r>
          </w:p>
        </w:tc>
        <w:tc>
          <w:tcPr>
            <w:tcW w:w="1276" w:type="dxa"/>
          </w:tcPr>
          <w:p w14:paraId="33717A5A" w14:textId="54B9B219" w:rsidR="003068BA" w:rsidRDefault="000178D2" w:rsidP="00D71D4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36FA1CB" w14:textId="43754B5A" w:rsidR="000178D2" w:rsidRP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 xml:space="preserve">- </w:t>
            </w:r>
            <w:r w:rsidRPr="000178D2">
              <w:rPr>
                <w:rFonts w:asciiTheme="majorHAnsi" w:hAnsiTheme="majorHAnsi" w:cstheme="majorHAnsi"/>
              </w:rPr>
              <w:t>Implement graph module</w:t>
            </w:r>
            <w:r>
              <w:rPr>
                <w:rFonts w:asciiTheme="majorHAnsi" w:hAnsiTheme="majorHAnsi" w:cstheme="majorHAnsi"/>
              </w:rPr>
              <w:t xml:space="preserve"> (Java)</w:t>
            </w:r>
          </w:p>
        </w:tc>
        <w:tc>
          <w:tcPr>
            <w:tcW w:w="3119" w:type="dxa"/>
          </w:tcPr>
          <w:p w14:paraId="0C9EAD16" w14:textId="06C0A668" w:rsidR="003068BA" w:rsidRPr="00514BA4" w:rsidRDefault="000178D2" w:rsidP="00A34B1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.java</w:t>
            </w:r>
          </w:p>
        </w:tc>
      </w:tr>
      <w:tr w:rsidR="000178D2" w:rsidRPr="00514BA4" w14:paraId="21624DFC" w14:textId="77777777" w:rsidTr="00EE62D6">
        <w:tc>
          <w:tcPr>
            <w:tcW w:w="1755" w:type="dxa"/>
          </w:tcPr>
          <w:p w14:paraId="63202E1F" w14:textId="6CCBCEF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4/2019</w:t>
            </w:r>
          </w:p>
        </w:tc>
        <w:tc>
          <w:tcPr>
            <w:tcW w:w="1081" w:type="dxa"/>
          </w:tcPr>
          <w:p w14:paraId="0417F86D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26A20F3E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322F865B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4964788" w14:textId="644219D0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7443184D" w14:textId="56E528B6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4D083164" w14:textId="2D02742E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5.4</w:t>
            </w:r>
          </w:p>
        </w:tc>
        <w:tc>
          <w:tcPr>
            <w:tcW w:w="1276" w:type="dxa"/>
          </w:tcPr>
          <w:p w14:paraId="4E5BA710" w14:textId="309653DD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21C0E58" w14:textId="65CF2483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595EFD44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2C26F57E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2D24F392" w14:textId="6DA4A9CE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6113252B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24.pdf</w:t>
            </w:r>
          </w:p>
          <w:p w14:paraId="3685BAAA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21.pdf</w:t>
            </w:r>
          </w:p>
          <w:p w14:paraId="4356CFA5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5_Product_Backlog.pdf</w:t>
            </w:r>
          </w:p>
          <w:p w14:paraId="7DA0EAF2" w14:textId="7468B625" w:rsidR="000178D2" w:rsidRPr="00514BA4" w:rsidRDefault="000178D2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5_Sprint_Backlog_and_Burnout_Chart.pdf</w:t>
            </w:r>
          </w:p>
        </w:tc>
      </w:tr>
      <w:tr w:rsidR="000178D2" w:rsidRPr="00514BA4" w14:paraId="62C45987" w14:textId="77777777" w:rsidTr="00EE62D6">
        <w:tc>
          <w:tcPr>
            <w:tcW w:w="1755" w:type="dxa"/>
          </w:tcPr>
          <w:p w14:paraId="588A6E10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1AD3F3E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7E6008C8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453DEA00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7346D9E3" w14:textId="77777777" w:rsidR="000178D2" w:rsidRDefault="000178D2" w:rsidP="000178D2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0021DC25" w14:textId="77777777" w:rsidR="000178D2" w:rsidRDefault="000178D2" w:rsidP="000178D2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2E072287" w14:textId="77777777" w:rsidR="000178D2" w:rsidRPr="00514BA4" w:rsidRDefault="000178D2" w:rsidP="000178D2">
            <w:pPr>
              <w:rPr>
                <w:rFonts w:asciiTheme="majorHAnsi" w:hAnsiTheme="majorHAnsi" w:cstheme="majorHAnsi"/>
              </w:rPr>
            </w:pPr>
          </w:p>
        </w:tc>
      </w:tr>
      <w:tr w:rsidR="00F9372B" w:rsidRPr="00514BA4" w14:paraId="73E3AF4C" w14:textId="77777777" w:rsidTr="00EE62D6">
        <w:tc>
          <w:tcPr>
            <w:tcW w:w="1755" w:type="dxa"/>
          </w:tcPr>
          <w:p w14:paraId="1BB840CE" w14:textId="05185728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5/2019</w:t>
            </w:r>
          </w:p>
        </w:tc>
        <w:tc>
          <w:tcPr>
            <w:tcW w:w="1081" w:type="dxa"/>
          </w:tcPr>
          <w:p w14:paraId="069AE0A0" w14:textId="5F921E31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EA82008" w14:textId="21242409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2E1BECE" w14:textId="0F424CD1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0</w:t>
            </w:r>
          </w:p>
        </w:tc>
        <w:tc>
          <w:tcPr>
            <w:tcW w:w="1276" w:type="dxa"/>
          </w:tcPr>
          <w:p w14:paraId="7961ADE3" w14:textId="0AC4651C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358E17D" w14:textId="0C9EDF54" w:rsidR="00F9372B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product type (JUnit)</w:t>
            </w:r>
          </w:p>
        </w:tc>
        <w:tc>
          <w:tcPr>
            <w:tcW w:w="3119" w:type="dxa"/>
          </w:tcPr>
          <w:p w14:paraId="73CF5458" w14:textId="617D6D71" w:rsidR="00F9372B" w:rsidRPr="00514BA4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Test.java</w:t>
            </w:r>
          </w:p>
        </w:tc>
      </w:tr>
      <w:tr w:rsidR="00F9372B" w:rsidRPr="00514BA4" w14:paraId="1A3B3C3E" w14:textId="77777777" w:rsidTr="00EE62D6">
        <w:tc>
          <w:tcPr>
            <w:tcW w:w="1755" w:type="dxa"/>
          </w:tcPr>
          <w:p w14:paraId="3F4EACB2" w14:textId="10317BA6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6/2019</w:t>
            </w:r>
          </w:p>
        </w:tc>
        <w:tc>
          <w:tcPr>
            <w:tcW w:w="1081" w:type="dxa"/>
          </w:tcPr>
          <w:p w14:paraId="4843F876" w14:textId="4174C8A4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729FB1DD" w14:textId="512D497F" w:rsidR="00F9372B" w:rsidRDefault="00F9372B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37753CF" w14:textId="253D3264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1</w:t>
            </w:r>
          </w:p>
        </w:tc>
        <w:tc>
          <w:tcPr>
            <w:tcW w:w="1276" w:type="dxa"/>
          </w:tcPr>
          <w:p w14:paraId="43D71506" w14:textId="1443DEBB" w:rsidR="00F9372B" w:rsidRDefault="00376013" w:rsidP="000178D2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D4E6584" w14:textId="341907AB" w:rsidR="00F9372B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review type (JUnit)</w:t>
            </w:r>
          </w:p>
        </w:tc>
        <w:tc>
          <w:tcPr>
            <w:tcW w:w="3119" w:type="dxa"/>
          </w:tcPr>
          <w:p w14:paraId="339946BB" w14:textId="45E858D2" w:rsidR="00F9372B" w:rsidRPr="00514BA4" w:rsidRDefault="00F9372B" w:rsidP="000178D2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Test.java</w:t>
            </w:r>
          </w:p>
        </w:tc>
      </w:tr>
      <w:tr w:rsidR="006A2480" w:rsidRPr="00514BA4" w14:paraId="12A25DB9" w14:textId="77777777" w:rsidTr="00EE62D6">
        <w:tc>
          <w:tcPr>
            <w:tcW w:w="1755" w:type="dxa"/>
          </w:tcPr>
          <w:p w14:paraId="764DCD2A" w14:textId="0BC1FC2F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28/2019</w:t>
            </w:r>
          </w:p>
        </w:tc>
        <w:tc>
          <w:tcPr>
            <w:tcW w:w="1081" w:type="dxa"/>
          </w:tcPr>
          <w:p w14:paraId="21C4BC4C" w14:textId="6F6782D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1378706D" w14:textId="711335E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E7DBDA6" w14:textId="247E39F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2</w:t>
            </w:r>
          </w:p>
        </w:tc>
        <w:tc>
          <w:tcPr>
            <w:tcW w:w="1276" w:type="dxa"/>
          </w:tcPr>
          <w:p w14:paraId="08E137B0" w14:textId="1BC01BF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3221F1F" w14:textId="37C7655E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search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</w:p>
        </w:tc>
        <w:tc>
          <w:tcPr>
            <w:tcW w:w="3119" w:type="dxa"/>
          </w:tcPr>
          <w:p w14:paraId="0F10CD58" w14:textId="5B350023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earch.java</w:t>
            </w:r>
          </w:p>
        </w:tc>
      </w:tr>
      <w:tr w:rsidR="006A2480" w:rsidRPr="00514BA4" w14:paraId="1D76583F" w14:textId="77777777" w:rsidTr="00EE62D6">
        <w:tc>
          <w:tcPr>
            <w:tcW w:w="1755" w:type="dxa"/>
          </w:tcPr>
          <w:p w14:paraId="44C0E092" w14:textId="3595CA8C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lastRenderedPageBreak/>
              <w:t>03/28/2019</w:t>
            </w:r>
          </w:p>
        </w:tc>
        <w:tc>
          <w:tcPr>
            <w:tcW w:w="1081" w:type="dxa"/>
          </w:tcPr>
          <w:p w14:paraId="36741C9B" w14:textId="5B94A19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1F7A2613" w14:textId="7006E58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C13707C" w14:textId="53A0728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3</w:t>
            </w:r>
          </w:p>
        </w:tc>
        <w:tc>
          <w:tcPr>
            <w:tcW w:w="1276" w:type="dxa"/>
          </w:tcPr>
          <w:p w14:paraId="00CF06C3" w14:textId="4D56F3C5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14325C8" w14:textId="7788A0D6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sort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</w:p>
        </w:tc>
        <w:tc>
          <w:tcPr>
            <w:tcW w:w="3119" w:type="dxa"/>
          </w:tcPr>
          <w:p w14:paraId="280D3350" w14:textId="7C1E4BC0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ort.java</w:t>
            </w:r>
          </w:p>
        </w:tc>
      </w:tr>
      <w:tr w:rsidR="006A2480" w:rsidRPr="00514BA4" w14:paraId="3166774C" w14:textId="77777777" w:rsidTr="00EE62D6">
        <w:tc>
          <w:tcPr>
            <w:tcW w:w="1755" w:type="dxa"/>
          </w:tcPr>
          <w:p w14:paraId="1F6FB363" w14:textId="197B824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30/2019</w:t>
            </w:r>
          </w:p>
        </w:tc>
        <w:tc>
          <w:tcPr>
            <w:tcW w:w="1081" w:type="dxa"/>
          </w:tcPr>
          <w:p w14:paraId="1B419264" w14:textId="57CE040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3D99CD5C" w14:textId="157D521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06823C1" w14:textId="4BDFE23D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4</w:t>
            </w:r>
          </w:p>
        </w:tc>
        <w:tc>
          <w:tcPr>
            <w:tcW w:w="1276" w:type="dxa"/>
          </w:tcPr>
          <w:p w14:paraId="46307B14" w14:textId="4990F3F5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CEE918C" w14:textId="4F8F1BD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graph module (Java</w:t>
            </w:r>
            <w:r w:rsidR="00A72229">
              <w:rPr>
                <w:rFonts w:asciiTheme="majorHAnsi" w:hAnsiTheme="majorHAnsi" w:cstheme="majorHAnsi"/>
              </w:rPr>
              <w:t xml:space="preserve"> </w:t>
            </w:r>
            <w:r>
              <w:rPr>
                <w:rFonts w:asciiTheme="majorHAnsi" w:hAnsiTheme="majorHAnsi" w:cstheme="majorHAnsi"/>
              </w:rPr>
              <w:t>Doc)</w:t>
            </w:r>
          </w:p>
        </w:tc>
        <w:tc>
          <w:tcPr>
            <w:tcW w:w="3119" w:type="dxa"/>
          </w:tcPr>
          <w:p w14:paraId="7752752F" w14:textId="0BA4F6D8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.java</w:t>
            </w:r>
          </w:p>
        </w:tc>
      </w:tr>
      <w:tr w:rsidR="006A2480" w:rsidRPr="00514BA4" w14:paraId="7C275992" w14:textId="77777777" w:rsidTr="00EE62D6">
        <w:tc>
          <w:tcPr>
            <w:tcW w:w="1755" w:type="dxa"/>
          </w:tcPr>
          <w:p w14:paraId="7E47F429" w14:textId="5B621A4B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31/2019</w:t>
            </w:r>
          </w:p>
        </w:tc>
        <w:tc>
          <w:tcPr>
            <w:tcW w:w="1081" w:type="dxa"/>
          </w:tcPr>
          <w:p w14:paraId="296EB744" w14:textId="591188FE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1779749C" w14:textId="32120B4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97B5466" w14:textId="31DED87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5</w:t>
            </w:r>
          </w:p>
        </w:tc>
        <w:tc>
          <w:tcPr>
            <w:tcW w:w="1276" w:type="dxa"/>
          </w:tcPr>
          <w:p w14:paraId="7B618AB8" w14:textId="4EB1C0F2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813A17D" w14:textId="4C2BD81F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Test graph module (JUnit)</w:t>
            </w:r>
          </w:p>
        </w:tc>
        <w:tc>
          <w:tcPr>
            <w:tcW w:w="3119" w:type="dxa"/>
          </w:tcPr>
          <w:p w14:paraId="542720EF" w14:textId="4E9F72B8" w:rsidR="006A2480" w:rsidRPr="00514BA4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aphTest.java</w:t>
            </w:r>
          </w:p>
        </w:tc>
      </w:tr>
      <w:tr w:rsidR="006A2480" w:rsidRPr="00514BA4" w14:paraId="029C1971" w14:textId="77777777" w:rsidTr="00EE62D6">
        <w:tc>
          <w:tcPr>
            <w:tcW w:w="1755" w:type="dxa"/>
          </w:tcPr>
          <w:p w14:paraId="615E3DB3" w14:textId="290CFBF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3/31/2019</w:t>
            </w:r>
          </w:p>
        </w:tc>
        <w:tc>
          <w:tcPr>
            <w:tcW w:w="1081" w:type="dxa"/>
          </w:tcPr>
          <w:p w14:paraId="1D6947BA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6AF15F8B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48EB4172" w14:textId="7777777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7771F09D" w14:textId="043A8643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6928A926" w14:textId="543D75A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7EE0938" w14:textId="62665E91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6.6</w:t>
            </w:r>
          </w:p>
        </w:tc>
        <w:tc>
          <w:tcPr>
            <w:tcW w:w="1276" w:type="dxa"/>
          </w:tcPr>
          <w:p w14:paraId="61E49131" w14:textId="469EB0A6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50EBA93E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BC8A0A9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5AC87E3C" w14:textId="7777777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18A2FB91" w14:textId="589FB3F7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01C7E15A" w14:textId="3673ED6B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331.pdf</w:t>
            </w:r>
          </w:p>
          <w:p w14:paraId="6C1CEC45" w14:textId="66EB7567" w:rsidR="006A2480" w:rsidRDefault="006A2480" w:rsidP="006A2480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328.pdf</w:t>
            </w:r>
          </w:p>
          <w:p w14:paraId="2CA10436" w14:textId="3C53F44D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6_Product_Backlog.pdf</w:t>
            </w:r>
          </w:p>
          <w:p w14:paraId="3F999955" w14:textId="75CB939D" w:rsidR="006A2480" w:rsidRDefault="006A2480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6_Sprint_Backlog_and_Burnout_Chart.pdf</w:t>
            </w:r>
          </w:p>
        </w:tc>
      </w:tr>
      <w:tr w:rsidR="006A2480" w:rsidRPr="00514BA4" w14:paraId="273BB967" w14:textId="77777777" w:rsidTr="00EE62D6">
        <w:tc>
          <w:tcPr>
            <w:tcW w:w="1755" w:type="dxa"/>
          </w:tcPr>
          <w:p w14:paraId="2505A7AD" w14:textId="416BB3F9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64FE4E52" w14:textId="1E0859DA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0B0F7BA8" w14:textId="25789567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6C0783AA" w14:textId="67904A2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77531454" w14:textId="6F0D2D50" w:rsidR="006A2480" w:rsidRDefault="006A2480" w:rsidP="006A2480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493FD938" w14:textId="50EB5448" w:rsidR="006A2480" w:rsidRDefault="006A2480" w:rsidP="006A2480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317D192E" w14:textId="176D232E" w:rsidR="006A2480" w:rsidRPr="00514BA4" w:rsidRDefault="006A2480" w:rsidP="006A2480">
            <w:pPr>
              <w:rPr>
                <w:rFonts w:asciiTheme="majorHAnsi" w:hAnsiTheme="majorHAnsi" w:cstheme="majorHAnsi"/>
              </w:rPr>
            </w:pPr>
          </w:p>
        </w:tc>
      </w:tr>
      <w:tr w:rsidR="00A51C83" w:rsidRPr="00514BA4" w14:paraId="406A8AAB" w14:textId="77777777" w:rsidTr="00EE62D6">
        <w:tc>
          <w:tcPr>
            <w:tcW w:w="1755" w:type="dxa"/>
          </w:tcPr>
          <w:p w14:paraId="7577267A" w14:textId="3EDF49B6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2/2019</w:t>
            </w:r>
          </w:p>
        </w:tc>
        <w:tc>
          <w:tcPr>
            <w:tcW w:w="1081" w:type="dxa"/>
          </w:tcPr>
          <w:p w14:paraId="770C01B1" w14:textId="251ABC49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BN</w:t>
            </w:r>
          </w:p>
        </w:tc>
        <w:tc>
          <w:tcPr>
            <w:tcW w:w="992" w:type="dxa"/>
          </w:tcPr>
          <w:p w14:paraId="22A9C862" w14:textId="4427B833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6790C6D" w14:textId="59616F6B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0</w:t>
            </w:r>
          </w:p>
        </w:tc>
        <w:tc>
          <w:tcPr>
            <w:tcW w:w="1276" w:type="dxa"/>
          </w:tcPr>
          <w:p w14:paraId="4CDE8D9C" w14:textId="16C5B57E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10EB759D" w14:textId="1E1D393C" w:rsidR="00A51C83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emo file for presentation (Java)</w:t>
            </w:r>
          </w:p>
        </w:tc>
        <w:tc>
          <w:tcPr>
            <w:tcW w:w="3119" w:type="dxa"/>
          </w:tcPr>
          <w:p w14:paraId="340BB6A4" w14:textId="6700BCC9" w:rsidR="00A51C83" w:rsidRPr="00514BA4" w:rsidRDefault="007743F1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UI</w:t>
            </w:r>
            <w:r w:rsidR="00A51C83">
              <w:rPr>
                <w:rFonts w:asciiTheme="majorHAnsi" w:hAnsiTheme="majorHAnsi" w:cstheme="majorHAnsi"/>
              </w:rPr>
              <w:t>.java</w:t>
            </w:r>
          </w:p>
        </w:tc>
      </w:tr>
      <w:tr w:rsidR="00A51C83" w:rsidRPr="00514BA4" w14:paraId="517DE870" w14:textId="77777777" w:rsidTr="00EE62D6">
        <w:tc>
          <w:tcPr>
            <w:tcW w:w="1755" w:type="dxa"/>
          </w:tcPr>
          <w:p w14:paraId="5040C0E3" w14:textId="562BEF59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2/2019</w:t>
            </w:r>
          </w:p>
        </w:tc>
        <w:tc>
          <w:tcPr>
            <w:tcW w:w="1081" w:type="dxa"/>
          </w:tcPr>
          <w:p w14:paraId="045C50F6" w14:textId="77777777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5F34B2FC" w14:textId="18676F2E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03C34451" w14:textId="42D242F6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52097F0" w14:textId="55447171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1</w:t>
            </w:r>
          </w:p>
        </w:tc>
        <w:tc>
          <w:tcPr>
            <w:tcW w:w="1276" w:type="dxa"/>
          </w:tcPr>
          <w:p w14:paraId="7E71BB15" w14:textId="39D05739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C232038" w14:textId="77102A64" w:rsidR="00A51C83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lides for</w:t>
            </w:r>
            <w:r w:rsidR="007743F1">
              <w:rPr>
                <w:rFonts w:asciiTheme="majorHAnsi" w:hAnsiTheme="majorHAnsi" w:cstheme="majorHAnsi"/>
              </w:rPr>
              <w:t xml:space="preserve"> the</w:t>
            </w:r>
            <w:r>
              <w:rPr>
                <w:rFonts w:asciiTheme="majorHAnsi" w:hAnsiTheme="majorHAnsi" w:cstheme="majorHAnsi"/>
              </w:rPr>
              <w:t xml:space="preserve"> </w:t>
            </w:r>
            <w:r w:rsidR="007743F1">
              <w:rPr>
                <w:rFonts w:asciiTheme="majorHAnsi" w:hAnsiTheme="majorHAnsi" w:cstheme="majorHAnsi"/>
              </w:rPr>
              <w:t xml:space="preserve">final </w:t>
            </w:r>
            <w:r>
              <w:rPr>
                <w:rFonts w:asciiTheme="majorHAnsi" w:hAnsiTheme="majorHAnsi" w:cstheme="majorHAnsi"/>
              </w:rPr>
              <w:t>presentation</w:t>
            </w:r>
          </w:p>
        </w:tc>
        <w:tc>
          <w:tcPr>
            <w:tcW w:w="3119" w:type="dxa"/>
          </w:tcPr>
          <w:p w14:paraId="1A97ED79" w14:textId="1B0B8E48" w:rsidR="00A51C83" w:rsidRPr="00514BA4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ProjectPresentation.pdf</w:t>
            </w:r>
          </w:p>
        </w:tc>
      </w:tr>
      <w:tr w:rsidR="00A51C83" w:rsidRPr="00514BA4" w14:paraId="2BF16351" w14:textId="77777777" w:rsidTr="00EE62D6">
        <w:tc>
          <w:tcPr>
            <w:tcW w:w="1755" w:type="dxa"/>
          </w:tcPr>
          <w:p w14:paraId="47347E8F" w14:textId="6F791080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3/2019</w:t>
            </w:r>
          </w:p>
        </w:tc>
        <w:tc>
          <w:tcPr>
            <w:tcW w:w="1081" w:type="dxa"/>
          </w:tcPr>
          <w:p w14:paraId="43E80EFD" w14:textId="1D313CD9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3893CDFC" w14:textId="175FA752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195220BB" w14:textId="71FE2121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2</w:t>
            </w:r>
          </w:p>
        </w:tc>
        <w:tc>
          <w:tcPr>
            <w:tcW w:w="1276" w:type="dxa"/>
          </w:tcPr>
          <w:p w14:paraId="7EBE53C9" w14:textId="08AF053F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6A14C84" w14:textId="12DA9636" w:rsidR="00A51C83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product type (Java Doc)</w:t>
            </w:r>
          </w:p>
        </w:tc>
        <w:tc>
          <w:tcPr>
            <w:tcW w:w="3119" w:type="dxa"/>
          </w:tcPr>
          <w:p w14:paraId="55013F97" w14:textId="3C06AB15" w:rsidR="00A51C83" w:rsidRPr="00514BA4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Product.java</w:t>
            </w:r>
          </w:p>
        </w:tc>
      </w:tr>
      <w:tr w:rsidR="00A51C83" w:rsidRPr="00514BA4" w14:paraId="68D4C884" w14:textId="77777777" w:rsidTr="00EE62D6">
        <w:tc>
          <w:tcPr>
            <w:tcW w:w="1755" w:type="dxa"/>
          </w:tcPr>
          <w:p w14:paraId="7BFE3434" w14:textId="696E1BDF" w:rsidR="00A51C83" w:rsidRDefault="00A51C83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3/2019</w:t>
            </w:r>
          </w:p>
        </w:tc>
        <w:tc>
          <w:tcPr>
            <w:tcW w:w="1081" w:type="dxa"/>
          </w:tcPr>
          <w:p w14:paraId="6225AC3E" w14:textId="16E7E718" w:rsidR="00A51C83" w:rsidRDefault="00AB5148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5A4DC261" w14:textId="4BA2A0FF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7426E6BD" w14:textId="326E4B56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3</w:t>
            </w:r>
          </w:p>
        </w:tc>
        <w:tc>
          <w:tcPr>
            <w:tcW w:w="1276" w:type="dxa"/>
          </w:tcPr>
          <w:p w14:paraId="136EE942" w14:textId="3D68E5B4" w:rsidR="00A51C83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20F7418D" w14:textId="495E5251" w:rsidR="00A51C83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Document review type (Java Doc)</w:t>
            </w:r>
          </w:p>
        </w:tc>
        <w:tc>
          <w:tcPr>
            <w:tcW w:w="3119" w:type="dxa"/>
          </w:tcPr>
          <w:p w14:paraId="489A7705" w14:textId="496F1037" w:rsidR="00A51C83" w:rsidRPr="00514BA4" w:rsidRDefault="00A51C83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view.java</w:t>
            </w:r>
          </w:p>
        </w:tc>
      </w:tr>
      <w:tr w:rsidR="007743F1" w:rsidRPr="00514BA4" w14:paraId="28C11FD9" w14:textId="77777777" w:rsidTr="00EE62D6">
        <w:tc>
          <w:tcPr>
            <w:tcW w:w="1755" w:type="dxa"/>
          </w:tcPr>
          <w:p w14:paraId="6927D04D" w14:textId="0389D8E1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4/2019</w:t>
            </w:r>
          </w:p>
        </w:tc>
        <w:tc>
          <w:tcPr>
            <w:tcW w:w="1081" w:type="dxa"/>
          </w:tcPr>
          <w:p w14:paraId="376F16E1" w14:textId="37D0CB44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3BCD87B6" w14:textId="390736EC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56DC2004" w14:textId="67E521F3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4</w:t>
            </w:r>
          </w:p>
        </w:tc>
        <w:tc>
          <w:tcPr>
            <w:tcW w:w="1276" w:type="dxa"/>
          </w:tcPr>
          <w:p w14:paraId="55C51D8E" w14:textId="7C40FD7C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060BC434" w14:textId="36CF62A6" w:rsidR="007743F1" w:rsidRPr="007743F1" w:rsidRDefault="007743F1" w:rsidP="007743F1">
            <w:pPr>
              <w:rPr>
                <w:rFonts w:asciiTheme="majorHAnsi" w:hAnsiTheme="majorHAnsi" w:cstheme="majorHAnsi"/>
              </w:rPr>
            </w:pPr>
            <w:r w:rsidRPr="007743F1">
              <w:rPr>
                <w:rFonts w:asciiTheme="majorHAnsi" w:hAnsiTheme="majorHAnsi" w:cstheme="majorHAnsi"/>
              </w:rPr>
              <w:t>- Document create items (Java Doc)</w:t>
            </w:r>
          </w:p>
        </w:tc>
        <w:tc>
          <w:tcPr>
            <w:tcW w:w="3119" w:type="dxa"/>
          </w:tcPr>
          <w:p w14:paraId="0C72BCC9" w14:textId="7B507BCE" w:rsidR="007743F1" w:rsidRDefault="007743F1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reateItems.java</w:t>
            </w:r>
          </w:p>
        </w:tc>
      </w:tr>
      <w:tr w:rsidR="007743F1" w:rsidRPr="00514BA4" w14:paraId="29B16CE4" w14:textId="77777777" w:rsidTr="00EE62D6">
        <w:tc>
          <w:tcPr>
            <w:tcW w:w="1755" w:type="dxa"/>
          </w:tcPr>
          <w:p w14:paraId="32EC2287" w14:textId="0B81B250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4/2019</w:t>
            </w:r>
          </w:p>
        </w:tc>
        <w:tc>
          <w:tcPr>
            <w:tcW w:w="1081" w:type="dxa"/>
          </w:tcPr>
          <w:p w14:paraId="27F56B23" w14:textId="4BA82CB8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0D1BEC3E" w14:textId="5E063889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0342C7CA" w14:textId="3AAF0C5D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5</w:t>
            </w:r>
          </w:p>
        </w:tc>
        <w:tc>
          <w:tcPr>
            <w:tcW w:w="1276" w:type="dxa"/>
          </w:tcPr>
          <w:p w14:paraId="33F74BE0" w14:textId="644968BE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3126B2C2" w14:textId="0F8EE87A" w:rsidR="007743F1" w:rsidRPr="007743F1" w:rsidRDefault="007743F1" w:rsidP="007743F1">
            <w:pPr>
              <w:rPr>
                <w:rFonts w:asciiTheme="majorHAnsi" w:hAnsiTheme="majorHAnsi" w:cstheme="majorHAnsi"/>
              </w:rPr>
            </w:pPr>
            <w:r w:rsidRPr="007743F1">
              <w:rPr>
                <w:rFonts w:asciiTheme="majorHAnsi" w:hAnsiTheme="majorHAnsi" w:cstheme="majorHAnsi"/>
              </w:rPr>
              <w:t>- Document read (Java Doc)</w:t>
            </w:r>
          </w:p>
        </w:tc>
        <w:tc>
          <w:tcPr>
            <w:tcW w:w="3119" w:type="dxa"/>
          </w:tcPr>
          <w:p w14:paraId="34A499EA" w14:textId="4EC3D669" w:rsidR="007743F1" w:rsidRDefault="007743F1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Read.java</w:t>
            </w:r>
          </w:p>
        </w:tc>
      </w:tr>
      <w:tr w:rsidR="007743F1" w:rsidRPr="00514BA4" w14:paraId="76D2842D" w14:textId="77777777" w:rsidTr="00EE62D6">
        <w:tc>
          <w:tcPr>
            <w:tcW w:w="1755" w:type="dxa"/>
          </w:tcPr>
          <w:p w14:paraId="102D290D" w14:textId="4BCADFCE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7/2019</w:t>
            </w:r>
          </w:p>
        </w:tc>
        <w:tc>
          <w:tcPr>
            <w:tcW w:w="1081" w:type="dxa"/>
          </w:tcPr>
          <w:p w14:paraId="12C082B4" w14:textId="77777777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37B35559" w14:textId="77777777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  <w:p w14:paraId="2F8C855B" w14:textId="6009BBE7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</w:tc>
        <w:tc>
          <w:tcPr>
            <w:tcW w:w="992" w:type="dxa"/>
          </w:tcPr>
          <w:p w14:paraId="3CE4BF4A" w14:textId="7C0945D4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2E8B3B72" w14:textId="1270C8CF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.6</w:t>
            </w:r>
          </w:p>
        </w:tc>
        <w:tc>
          <w:tcPr>
            <w:tcW w:w="1276" w:type="dxa"/>
          </w:tcPr>
          <w:p w14:paraId="2E745BC8" w14:textId="46D39FD8" w:rsidR="007743F1" w:rsidRDefault="007743F1" w:rsidP="006A2480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40F1D98E" w14:textId="4CAFFB7C" w:rsidR="007743F1" w:rsidRPr="007743F1" w:rsidRDefault="007743F1" w:rsidP="007743F1">
            <w:pPr>
              <w:rPr>
                <w:rFonts w:asciiTheme="majorHAnsi" w:hAnsiTheme="majorHAnsi" w:cstheme="majorHAnsi"/>
              </w:rPr>
            </w:pPr>
            <w:r w:rsidRPr="007743F1">
              <w:rPr>
                <w:rFonts w:asciiTheme="majorHAnsi" w:hAnsiTheme="majorHAnsi" w:cstheme="majorHAnsi"/>
              </w:rPr>
              <w:t>- Design specification report</w:t>
            </w:r>
          </w:p>
        </w:tc>
        <w:tc>
          <w:tcPr>
            <w:tcW w:w="3119" w:type="dxa"/>
          </w:tcPr>
          <w:p w14:paraId="1933E485" w14:textId="7F63E9F1" w:rsidR="007743F1" w:rsidRDefault="007743F1" w:rsidP="006A2480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esign_Specification.pdf</w:t>
            </w:r>
          </w:p>
        </w:tc>
      </w:tr>
      <w:tr w:rsidR="00A51C83" w:rsidRPr="00514BA4" w14:paraId="5D3476F0" w14:textId="77777777" w:rsidTr="00EE62D6">
        <w:tc>
          <w:tcPr>
            <w:tcW w:w="1755" w:type="dxa"/>
          </w:tcPr>
          <w:p w14:paraId="49069F45" w14:textId="1C8AD4D3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04/07/2019</w:t>
            </w:r>
          </w:p>
        </w:tc>
        <w:tc>
          <w:tcPr>
            <w:tcW w:w="1081" w:type="dxa"/>
          </w:tcPr>
          <w:p w14:paraId="1FA4A22D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09EE5917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DP</w:t>
            </w:r>
          </w:p>
          <w:p w14:paraId="17DC7870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SB</w:t>
            </w:r>
          </w:p>
          <w:p w14:paraId="1E1901FF" w14:textId="00051332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NR</w:t>
            </w:r>
          </w:p>
        </w:tc>
        <w:tc>
          <w:tcPr>
            <w:tcW w:w="992" w:type="dxa"/>
          </w:tcPr>
          <w:p w14:paraId="406E44A4" w14:textId="5DBE029C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Task</w:t>
            </w:r>
          </w:p>
        </w:tc>
        <w:tc>
          <w:tcPr>
            <w:tcW w:w="709" w:type="dxa"/>
          </w:tcPr>
          <w:p w14:paraId="614C1979" w14:textId="68BC6157" w:rsidR="00A51C83" w:rsidRDefault="007743F1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7</w:t>
            </w:r>
            <w:r w:rsidR="00A51C83">
              <w:rPr>
                <w:rFonts w:asciiTheme="majorHAnsi" w:hAnsiTheme="majorHAnsi" w:cstheme="majorHAnsi"/>
              </w:rPr>
              <w:t>.</w:t>
            </w:r>
            <w:r>
              <w:rPr>
                <w:rFonts w:asciiTheme="majorHAnsi" w:hAnsiTheme="majorHAnsi" w:cstheme="majorHAnsi"/>
              </w:rPr>
              <w:t>7</w:t>
            </w:r>
          </w:p>
        </w:tc>
        <w:tc>
          <w:tcPr>
            <w:tcW w:w="1276" w:type="dxa"/>
          </w:tcPr>
          <w:p w14:paraId="3F7A2540" w14:textId="39C56BA6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Completed</w:t>
            </w:r>
          </w:p>
        </w:tc>
        <w:tc>
          <w:tcPr>
            <w:tcW w:w="2693" w:type="dxa"/>
          </w:tcPr>
          <w:p w14:paraId="65BF8343" w14:textId="77777777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ject logs</w:t>
            </w:r>
          </w:p>
          <w:p w14:paraId="7F1B97DF" w14:textId="77777777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Meeting minutes</w:t>
            </w:r>
          </w:p>
          <w:p w14:paraId="609E53D9" w14:textId="77777777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Product backlogs</w:t>
            </w:r>
          </w:p>
          <w:p w14:paraId="4BF3F07A" w14:textId="3503A631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- Sprint backlogs &amp; burnout charts</w:t>
            </w:r>
          </w:p>
        </w:tc>
        <w:tc>
          <w:tcPr>
            <w:tcW w:w="3119" w:type="dxa"/>
          </w:tcPr>
          <w:p w14:paraId="680B7107" w14:textId="0093BBF1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Group12_Log_190407.pdf</w:t>
            </w:r>
          </w:p>
          <w:p w14:paraId="19FC0179" w14:textId="42E0B935" w:rsidR="00A51C83" w:rsidRDefault="00A51C83" w:rsidP="00A51C83">
            <w:pPr>
              <w:rPr>
                <w:rFonts w:asciiTheme="majorHAnsi" w:hAnsiTheme="majorHAnsi" w:cstheme="majorHAnsi"/>
              </w:rPr>
            </w:pPr>
            <w:r w:rsidRPr="00A34B13">
              <w:rPr>
                <w:rFonts w:asciiTheme="majorHAnsi" w:hAnsiTheme="majorHAnsi" w:cstheme="majorHAnsi"/>
              </w:rPr>
              <w:t>Group12_MM_190</w:t>
            </w:r>
            <w:r>
              <w:rPr>
                <w:rFonts w:asciiTheme="majorHAnsi" w:hAnsiTheme="majorHAnsi" w:cstheme="majorHAnsi"/>
              </w:rPr>
              <w:t>404.pdf</w:t>
            </w:r>
          </w:p>
          <w:p w14:paraId="73D12FF5" w14:textId="1122B09A" w:rsidR="00A51C83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7_Product_Backlog.pdf</w:t>
            </w:r>
          </w:p>
          <w:p w14:paraId="685D4532" w14:textId="26B89D12" w:rsidR="00A51C83" w:rsidRPr="00514BA4" w:rsidRDefault="00A51C83" w:rsidP="00A51C83">
            <w:pPr>
              <w:rPr>
                <w:rFonts w:asciiTheme="majorHAnsi" w:hAnsiTheme="majorHAnsi" w:cstheme="majorHAnsi"/>
              </w:rPr>
            </w:pPr>
            <w:r>
              <w:rPr>
                <w:rFonts w:asciiTheme="majorHAnsi" w:hAnsiTheme="majorHAnsi" w:cstheme="majorHAnsi"/>
              </w:rPr>
              <w:t>Week_7_Sprint_Backlog_and_Burnout_Chart.pdf</w:t>
            </w:r>
          </w:p>
        </w:tc>
      </w:tr>
      <w:tr w:rsidR="00A51C83" w:rsidRPr="00514BA4" w14:paraId="25365C72" w14:textId="77777777" w:rsidTr="00EE62D6">
        <w:tc>
          <w:tcPr>
            <w:tcW w:w="1755" w:type="dxa"/>
          </w:tcPr>
          <w:p w14:paraId="18719C74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081" w:type="dxa"/>
          </w:tcPr>
          <w:p w14:paraId="598BC297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992" w:type="dxa"/>
          </w:tcPr>
          <w:p w14:paraId="61B4FA63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709" w:type="dxa"/>
          </w:tcPr>
          <w:p w14:paraId="76F69881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1276" w:type="dxa"/>
          </w:tcPr>
          <w:p w14:paraId="6D458652" w14:textId="77777777" w:rsidR="00A51C83" w:rsidRDefault="00A51C83" w:rsidP="00A51C83">
            <w:pPr>
              <w:jc w:val="center"/>
              <w:rPr>
                <w:rFonts w:asciiTheme="majorHAnsi" w:hAnsiTheme="majorHAnsi" w:cstheme="majorHAnsi"/>
              </w:rPr>
            </w:pPr>
          </w:p>
        </w:tc>
        <w:tc>
          <w:tcPr>
            <w:tcW w:w="2693" w:type="dxa"/>
          </w:tcPr>
          <w:p w14:paraId="1F3EE290" w14:textId="77777777" w:rsidR="00A51C83" w:rsidRDefault="00A51C83" w:rsidP="00A51C83">
            <w:pPr>
              <w:rPr>
                <w:rFonts w:asciiTheme="majorHAnsi" w:hAnsiTheme="majorHAnsi" w:cstheme="majorHAnsi"/>
              </w:rPr>
            </w:pPr>
          </w:p>
        </w:tc>
        <w:tc>
          <w:tcPr>
            <w:tcW w:w="3119" w:type="dxa"/>
          </w:tcPr>
          <w:p w14:paraId="4A868202" w14:textId="77777777" w:rsidR="00A51C83" w:rsidRPr="00514BA4" w:rsidRDefault="00A51C83" w:rsidP="00A51C83">
            <w:pPr>
              <w:rPr>
                <w:rFonts w:asciiTheme="majorHAnsi" w:hAnsiTheme="majorHAnsi" w:cstheme="majorHAnsi"/>
              </w:rPr>
            </w:pPr>
          </w:p>
        </w:tc>
      </w:tr>
    </w:tbl>
    <w:p w14:paraId="1C8607A1" w14:textId="77777777" w:rsidR="00B72311" w:rsidRPr="00514BA4" w:rsidRDefault="00B72311" w:rsidP="00F73B51">
      <w:pPr>
        <w:jc w:val="center"/>
        <w:rPr>
          <w:rFonts w:asciiTheme="majorHAnsi" w:hAnsiTheme="majorHAnsi" w:cstheme="majorHAnsi"/>
        </w:rPr>
      </w:pPr>
    </w:p>
    <w:sectPr w:rsidR="00B72311" w:rsidRPr="00514BA4" w:rsidSect="00E65E0E">
      <w:footerReference w:type="default" r:id="rId7"/>
      <w:pgSz w:w="12240" w:h="15840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CE6524B" w14:textId="77777777" w:rsidR="00E77CD3" w:rsidRDefault="00E77CD3" w:rsidP="00B72311">
      <w:pPr>
        <w:spacing w:after="0" w:line="240" w:lineRule="auto"/>
      </w:pPr>
      <w:r>
        <w:separator/>
      </w:r>
    </w:p>
  </w:endnote>
  <w:endnote w:type="continuationSeparator" w:id="0">
    <w:p w14:paraId="7FAEF9C1" w14:textId="77777777" w:rsidR="00E77CD3" w:rsidRDefault="00E77CD3" w:rsidP="00B723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48168929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0B8F2A5" w14:textId="3E61E573" w:rsidR="00B72311" w:rsidRDefault="00B72311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82FDBEE" w14:textId="77777777" w:rsidR="00B72311" w:rsidRDefault="00B7231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F38D3D5" w14:textId="77777777" w:rsidR="00E77CD3" w:rsidRDefault="00E77CD3" w:rsidP="00B72311">
      <w:pPr>
        <w:spacing w:after="0" w:line="240" w:lineRule="auto"/>
      </w:pPr>
      <w:r>
        <w:separator/>
      </w:r>
    </w:p>
  </w:footnote>
  <w:footnote w:type="continuationSeparator" w:id="0">
    <w:p w14:paraId="6BEE9687" w14:textId="77777777" w:rsidR="00E77CD3" w:rsidRDefault="00E77CD3" w:rsidP="00B723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400EFA"/>
    <w:multiLevelType w:val="hybridMultilevel"/>
    <w:tmpl w:val="761CA5C2"/>
    <w:lvl w:ilvl="0" w:tplc="1FC8BAE4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2F5C4E"/>
    <w:multiLevelType w:val="hybridMultilevel"/>
    <w:tmpl w:val="833886A6"/>
    <w:lvl w:ilvl="0" w:tplc="3104C34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7781"/>
    <w:multiLevelType w:val="hybridMultilevel"/>
    <w:tmpl w:val="D704677A"/>
    <w:lvl w:ilvl="0" w:tplc="20CC7E0A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7075E2"/>
    <w:multiLevelType w:val="hybridMultilevel"/>
    <w:tmpl w:val="B740C8EE"/>
    <w:lvl w:ilvl="0" w:tplc="96E8EA86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435E75"/>
    <w:multiLevelType w:val="hybridMultilevel"/>
    <w:tmpl w:val="15B0501A"/>
    <w:lvl w:ilvl="0" w:tplc="EEA26578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007EBE"/>
    <w:multiLevelType w:val="hybridMultilevel"/>
    <w:tmpl w:val="0682E470"/>
    <w:lvl w:ilvl="0" w:tplc="FA50572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450444"/>
    <w:multiLevelType w:val="hybridMultilevel"/>
    <w:tmpl w:val="643E39FC"/>
    <w:lvl w:ilvl="0" w:tplc="18D4D0AE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30E0BFE"/>
    <w:multiLevelType w:val="hybridMultilevel"/>
    <w:tmpl w:val="C4C07C6E"/>
    <w:lvl w:ilvl="0" w:tplc="487E6B24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D8A3D24"/>
    <w:multiLevelType w:val="hybridMultilevel"/>
    <w:tmpl w:val="7CA8BB8A"/>
    <w:lvl w:ilvl="0" w:tplc="7BDE842E"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0321AD3"/>
    <w:multiLevelType w:val="hybridMultilevel"/>
    <w:tmpl w:val="6B12E81C"/>
    <w:lvl w:ilvl="0" w:tplc="5C0EDDD2">
      <w:start w:val="2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D4B2358"/>
    <w:multiLevelType w:val="hybridMultilevel"/>
    <w:tmpl w:val="1848E07C"/>
    <w:lvl w:ilvl="0" w:tplc="0FC6A2CC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1FB72D3"/>
    <w:multiLevelType w:val="hybridMultilevel"/>
    <w:tmpl w:val="2B526300"/>
    <w:lvl w:ilvl="0" w:tplc="D724FAEE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C2146D2"/>
    <w:multiLevelType w:val="hybridMultilevel"/>
    <w:tmpl w:val="407436EE"/>
    <w:lvl w:ilvl="0" w:tplc="413ABE40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3D900E0"/>
    <w:multiLevelType w:val="hybridMultilevel"/>
    <w:tmpl w:val="60D8AD42"/>
    <w:lvl w:ilvl="0" w:tplc="9A6EEEB6">
      <w:start w:val="5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9961A1D"/>
    <w:multiLevelType w:val="hybridMultilevel"/>
    <w:tmpl w:val="80F812D6"/>
    <w:lvl w:ilvl="0" w:tplc="4A82AC54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621419"/>
    <w:multiLevelType w:val="hybridMultilevel"/>
    <w:tmpl w:val="F2205686"/>
    <w:lvl w:ilvl="0" w:tplc="E27A0354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03F2079"/>
    <w:multiLevelType w:val="hybridMultilevel"/>
    <w:tmpl w:val="2EBC2708"/>
    <w:lvl w:ilvl="0" w:tplc="01E2A2DA">
      <w:start w:val="4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0887E7F"/>
    <w:multiLevelType w:val="hybridMultilevel"/>
    <w:tmpl w:val="7E2A804C"/>
    <w:lvl w:ilvl="0" w:tplc="7B0267D2">
      <w:start w:val="3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4C52947"/>
    <w:multiLevelType w:val="hybridMultilevel"/>
    <w:tmpl w:val="7CC881C6"/>
    <w:lvl w:ilvl="0" w:tplc="78D862AA">
      <w:start w:val="7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1BE599E"/>
    <w:multiLevelType w:val="hybridMultilevel"/>
    <w:tmpl w:val="4378C95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7AA43A30"/>
    <w:multiLevelType w:val="hybridMultilevel"/>
    <w:tmpl w:val="F042C68A"/>
    <w:lvl w:ilvl="0" w:tplc="BF362A52">
      <w:start w:val="1"/>
      <w:numFmt w:val="bullet"/>
      <w:lvlText w:val="-"/>
      <w:lvlJc w:val="left"/>
      <w:pPr>
        <w:ind w:left="720" w:hanging="360"/>
      </w:pPr>
      <w:rPr>
        <w:rFonts w:ascii="Calibri Light" w:eastAsiaTheme="minorHAnsi" w:hAnsi="Calibri Light" w:cs="Calibri Light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20"/>
  </w:num>
  <w:num w:numId="3">
    <w:abstractNumId w:val="14"/>
  </w:num>
  <w:num w:numId="4">
    <w:abstractNumId w:val="5"/>
  </w:num>
  <w:num w:numId="5">
    <w:abstractNumId w:val="2"/>
  </w:num>
  <w:num w:numId="6">
    <w:abstractNumId w:val="9"/>
  </w:num>
  <w:num w:numId="7">
    <w:abstractNumId w:val="17"/>
  </w:num>
  <w:num w:numId="8">
    <w:abstractNumId w:val="10"/>
  </w:num>
  <w:num w:numId="9">
    <w:abstractNumId w:val="6"/>
  </w:num>
  <w:num w:numId="10">
    <w:abstractNumId w:val="16"/>
  </w:num>
  <w:num w:numId="11">
    <w:abstractNumId w:val="12"/>
  </w:num>
  <w:num w:numId="12">
    <w:abstractNumId w:val="1"/>
  </w:num>
  <w:num w:numId="13">
    <w:abstractNumId w:val="15"/>
  </w:num>
  <w:num w:numId="14">
    <w:abstractNumId w:val="11"/>
  </w:num>
  <w:num w:numId="15">
    <w:abstractNumId w:val="13"/>
  </w:num>
  <w:num w:numId="16">
    <w:abstractNumId w:val="0"/>
  </w:num>
  <w:num w:numId="17">
    <w:abstractNumId w:val="3"/>
  </w:num>
  <w:num w:numId="18">
    <w:abstractNumId w:val="4"/>
  </w:num>
  <w:num w:numId="19">
    <w:abstractNumId w:val="8"/>
  </w:num>
  <w:num w:numId="20">
    <w:abstractNumId w:val="18"/>
  </w:num>
  <w:num w:numId="2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M3NjQ0s7QwMzW3MDJV0lEKTi0uzszPAykwNKgFALNK77gtAAAA"/>
  </w:docVars>
  <w:rsids>
    <w:rsidRoot w:val="003C36DA"/>
    <w:rsid w:val="000178D2"/>
    <w:rsid w:val="000F3A83"/>
    <w:rsid w:val="00177D38"/>
    <w:rsid w:val="00187456"/>
    <w:rsid w:val="0019181A"/>
    <w:rsid w:val="001D5AE7"/>
    <w:rsid w:val="001F38B5"/>
    <w:rsid w:val="00243079"/>
    <w:rsid w:val="00253DA8"/>
    <w:rsid w:val="002F7106"/>
    <w:rsid w:val="003068BA"/>
    <w:rsid w:val="00313722"/>
    <w:rsid w:val="00363528"/>
    <w:rsid w:val="00372815"/>
    <w:rsid w:val="00376013"/>
    <w:rsid w:val="003B28D3"/>
    <w:rsid w:val="003C36DA"/>
    <w:rsid w:val="00514BA4"/>
    <w:rsid w:val="005A144E"/>
    <w:rsid w:val="005F2F84"/>
    <w:rsid w:val="006153F3"/>
    <w:rsid w:val="006A2480"/>
    <w:rsid w:val="006F5E9E"/>
    <w:rsid w:val="00731010"/>
    <w:rsid w:val="007743F1"/>
    <w:rsid w:val="007D7AB0"/>
    <w:rsid w:val="00805046"/>
    <w:rsid w:val="008274FF"/>
    <w:rsid w:val="008C7193"/>
    <w:rsid w:val="0093257F"/>
    <w:rsid w:val="00934001"/>
    <w:rsid w:val="0093798C"/>
    <w:rsid w:val="009C354E"/>
    <w:rsid w:val="009E2B67"/>
    <w:rsid w:val="00A17A3C"/>
    <w:rsid w:val="00A3393B"/>
    <w:rsid w:val="00A34B13"/>
    <w:rsid w:val="00A51C83"/>
    <w:rsid w:val="00A72229"/>
    <w:rsid w:val="00AB5148"/>
    <w:rsid w:val="00AD6F21"/>
    <w:rsid w:val="00B72311"/>
    <w:rsid w:val="00B93CFA"/>
    <w:rsid w:val="00C5028E"/>
    <w:rsid w:val="00CB055F"/>
    <w:rsid w:val="00CB4F0E"/>
    <w:rsid w:val="00CC4053"/>
    <w:rsid w:val="00D71D43"/>
    <w:rsid w:val="00E40439"/>
    <w:rsid w:val="00E65E0E"/>
    <w:rsid w:val="00E77CD3"/>
    <w:rsid w:val="00EA37C6"/>
    <w:rsid w:val="00EE2007"/>
    <w:rsid w:val="00EE62D6"/>
    <w:rsid w:val="00F73B51"/>
    <w:rsid w:val="00F75C64"/>
    <w:rsid w:val="00F9372B"/>
    <w:rsid w:val="00FD162A"/>
    <w:rsid w:val="00FD6A4B"/>
    <w:rsid w:val="00FF1F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B899BE"/>
  <w15:chartTrackingRefBased/>
  <w15:docId w15:val="{DA3B5290-90E6-4031-A21C-01763EB5D4A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36DA"/>
    <w:pPr>
      <w:ind w:left="720"/>
      <w:contextualSpacing/>
    </w:pPr>
  </w:style>
  <w:style w:type="table" w:styleId="TableGrid">
    <w:name w:val="Table Grid"/>
    <w:basedOn w:val="TableNormal"/>
    <w:uiPriority w:val="39"/>
    <w:rsid w:val="003C36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72311"/>
  </w:style>
  <w:style w:type="paragraph" w:styleId="Footer">
    <w:name w:val="footer"/>
    <w:basedOn w:val="Normal"/>
    <w:link w:val="FooterChar"/>
    <w:uiPriority w:val="99"/>
    <w:unhideWhenUsed/>
    <w:rsid w:val="00B72311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72311"/>
  </w:style>
  <w:style w:type="character" w:styleId="Hyperlink">
    <w:name w:val="Hyperlink"/>
    <w:basedOn w:val="DefaultParagraphFont"/>
    <w:uiPriority w:val="99"/>
    <w:unhideWhenUsed/>
    <w:rsid w:val="00EE62D6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E62D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0</TotalTime>
  <Pages>3</Pages>
  <Words>785</Words>
  <Characters>4481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esan</dc:creator>
  <cp:keywords/>
  <dc:description/>
  <cp:lastModifiedBy>shesan</cp:lastModifiedBy>
  <cp:revision>18</cp:revision>
  <dcterms:created xsi:type="dcterms:W3CDTF">2019-03-10T23:24:00Z</dcterms:created>
  <dcterms:modified xsi:type="dcterms:W3CDTF">2019-04-09T19:20:00Z</dcterms:modified>
</cp:coreProperties>
</file>